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79166" w14:textId="216FC086" w:rsidR="007C0E3E" w:rsidRDefault="00FD3CDF">
      <w:r>
        <w:rPr>
          <w:rFonts w:hint="eastAsia"/>
        </w:rPr>
        <w:t>第一次作业</w:t>
      </w:r>
    </w:p>
    <w:p w14:paraId="57399FFB" w14:textId="411987A0" w:rsidR="00FD3CDF" w:rsidRDefault="00CA7801" w:rsidP="00CA7801">
      <w:pPr>
        <w:rPr>
          <w:noProof/>
        </w:rPr>
      </w:pPr>
      <w:r>
        <w:rPr>
          <w:rFonts w:hint="eastAsia"/>
          <w:noProof/>
        </w:rPr>
        <w:t>1</w:t>
      </w:r>
      <w:r>
        <w:rPr>
          <w:noProof/>
        </w:rPr>
        <w:t xml:space="preserve">. </w:t>
      </w:r>
      <w:r w:rsidR="00FD3CDF">
        <w:rPr>
          <w:noProof/>
        </w:rPr>
        <w:drawing>
          <wp:inline distT="0" distB="0" distL="0" distR="0" wp14:anchorId="5DB44AC3" wp14:editId="7AC46661">
            <wp:extent cx="5274310" cy="44259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442595"/>
                    </a:xfrm>
                    <a:prstGeom prst="rect">
                      <a:avLst/>
                    </a:prstGeom>
                  </pic:spPr>
                </pic:pic>
              </a:graphicData>
            </a:graphic>
          </wp:inline>
        </w:drawing>
      </w:r>
    </w:p>
    <w:p w14:paraId="677FF942" w14:textId="6EE49E58" w:rsidR="00CA7801" w:rsidRPr="00AD211D" w:rsidRDefault="00AD211D" w:rsidP="00AD211D">
      <w:pPr>
        <w:rPr>
          <w:rFonts w:ascii="Segoe UI" w:hAnsi="Segoe UI" w:cs="Segoe UI"/>
          <w:color w:val="101214"/>
          <w:szCs w:val="21"/>
          <w:shd w:val="clear" w:color="auto" w:fill="FFFFFF"/>
        </w:rPr>
      </w:pPr>
      <w:r>
        <w:rPr>
          <w:rFonts w:ascii="Segoe UI" w:hAnsi="Segoe UI" w:cs="Segoe UI"/>
          <w:color w:val="101214"/>
          <w:szCs w:val="21"/>
          <w:shd w:val="clear" w:color="auto" w:fill="FFFFFF"/>
        </w:rPr>
        <w:t>设</w:t>
      </w:r>
      <w:r>
        <w:rPr>
          <w:rFonts w:ascii="Segoe UI" w:hAnsi="Segoe UI" w:cs="Segoe UI"/>
          <w:color w:val="101214"/>
          <w:szCs w:val="21"/>
          <w:shd w:val="clear" w:color="auto" w:fill="FFFFFF"/>
        </w:rPr>
        <w:t>f(n)</w:t>
      </w:r>
      <w:r>
        <w:rPr>
          <w:rFonts w:ascii="Segoe UI" w:hAnsi="Segoe UI" w:cs="Segoe UI"/>
          <w:color w:val="101214"/>
          <w:szCs w:val="21"/>
          <w:shd w:val="clear" w:color="auto" w:fill="FFFFFF"/>
        </w:rPr>
        <w:t>和</w:t>
      </w:r>
      <w:r>
        <w:rPr>
          <w:rFonts w:ascii="Segoe UI" w:hAnsi="Segoe UI" w:cs="Segoe UI"/>
          <w:color w:val="101214"/>
          <w:szCs w:val="21"/>
          <w:shd w:val="clear" w:color="auto" w:fill="FFFFFF"/>
        </w:rPr>
        <w:t>g(n)</w:t>
      </w:r>
      <w:r>
        <w:rPr>
          <w:rFonts w:ascii="Segoe UI" w:hAnsi="Segoe UI" w:cs="Segoe UI"/>
          <w:color w:val="101214"/>
          <w:szCs w:val="21"/>
          <w:shd w:val="clear" w:color="auto" w:fill="FFFFFF"/>
        </w:rPr>
        <w:t>是渐近非负函数</w:t>
      </w:r>
      <w:r>
        <w:rPr>
          <w:rFonts w:ascii="Segoe UI" w:hAnsi="Segoe UI" w:cs="Segoe UI" w:hint="eastAsia"/>
          <w:color w:val="101214"/>
          <w:szCs w:val="21"/>
          <w:shd w:val="clear" w:color="auto" w:fill="FFFFFF"/>
        </w:rPr>
        <w:t xml:space="preserve"> </w:t>
      </w:r>
      <w:r>
        <w:rPr>
          <w:rFonts w:ascii="Segoe UI" w:hAnsi="Segoe UI" w:cs="Segoe UI" w:hint="eastAsia"/>
          <w:color w:val="101214"/>
          <w:szCs w:val="21"/>
          <w:shd w:val="clear" w:color="auto" w:fill="FFFFFF"/>
        </w:rPr>
        <w:t>，</w:t>
      </w:r>
      <w:r w:rsidRPr="00AD211D">
        <w:rPr>
          <w:rFonts w:ascii="Segoe UI" w:hAnsi="Segoe UI" w:cs="Segoe UI" w:hint="eastAsia"/>
          <w:color w:val="101214"/>
          <w:szCs w:val="21"/>
          <w:shd w:val="clear" w:color="auto" w:fill="FFFFFF"/>
        </w:rPr>
        <w:t>使用基本定义的Θ符号</w:t>
      </w:r>
      <w:r w:rsidRPr="00AD211D">
        <w:rPr>
          <w:rFonts w:ascii="Segoe UI" w:hAnsi="Segoe UI" w:cs="Segoe UI"/>
          <w:color w:val="101214"/>
          <w:szCs w:val="21"/>
          <w:shd w:val="clear" w:color="auto" w:fill="FFFFFF"/>
        </w:rPr>
        <w:t>,</w:t>
      </w:r>
      <w:r w:rsidRPr="00AD211D">
        <w:rPr>
          <w:rFonts w:ascii="Segoe UI" w:hAnsi="Segoe UI" w:cs="Segoe UI"/>
          <w:color w:val="101214"/>
          <w:szCs w:val="21"/>
          <w:shd w:val="clear" w:color="auto" w:fill="FFFFFF"/>
        </w:rPr>
        <w:t>证明</w:t>
      </w:r>
      <w:r w:rsidRPr="00AD211D">
        <w:rPr>
          <w:rFonts w:ascii="Segoe UI" w:hAnsi="Segoe UI" w:cs="Segoe UI"/>
          <w:color w:val="101214"/>
          <w:szCs w:val="21"/>
          <w:shd w:val="clear" w:color="auto" w:fill="FFFFFF"/>
        </w:rPr>
        <w:t>max (f (n), g (n)) =Θ(f (n) + g (n))</w:t>
      </w:r>
      <w:r w:rsidRPr="00AD211D">
        <w:rPr>
          <w:rFonts w:ascii="Segoe UI" w:hAnsi="Segoe UI" w:cs="Segoe UI"/>
          <w:color w:val="101214"/>
          <w:szCs w:val="21"/>
          <w:shd w:val="clear" w:color="auto" w:fill="FFFFFF"/>
        </w:rPr>
        <w:t>。</w:t>
      </w:r>
    </w:p>
    <w:p w14:paraId="40E050F5" w14:textId="77777777" w:rsidR="00FD3CDF" w:rsidRDefault="00FD3CDF" w:rsidP="00FD3CDF">
      <w:r>
        <w:rPr>
          <w:rFonts w:hint="eastAsia"/>
        </w:rPr>
        <w:t>2</w:t>
      </w:r>
      <w:r>
        <w:t>.</w:t>
      </w:r>
    </w:p>
    <w:p w14:paraId="098EC970" w14:textId="6D1F21DF" w:rsidR="00FD3CDF" w:rsidRDefault="00FD3CDF" w:rsidP="00FD3CDF">
      <w:pPr>
        <w:rPr>
          <w:noProof/>
        </w:rPr>
      </w:pPr>
      <w:r w:rsidRPr="00FD3CDF">
        <w:rPr>
          <w:noProof/>
        </w:rPr>
        <w:t xml:space="preserve"> </w:t>
      </w:r>
      <w:r>
        <w:rPr>
          <w:noProof/>
        </w:rPr>
        <w:drawing>
          <wp:inline distT="0" distB="0" distL="0" distR="0" wp14:anchorId="4350DD75" wp14:editId="0DFD5E04">
            <wp:extent cx="4025900" cy="58066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29325" cy="624432"/>
                    </a:xfrm>
                    <a:prstGeom prst="rect">
                      <a:avLst/>
                    </a:prstGeom>
                  </pic:spPr>
                </pic:pic>
              </a:graphicData>
            </a:graphic>
          </wp:inline>
        </w:drawing>
      </w:r>
    </w:p>
    <w:p w14:paraId="5E6350AF" w14:textId="1F66332B" w:rsidR="00CA7801" w:rsidRDefault="007167FC" w:rsidP="007167FC">
      <w:pPr>
        <w:rPr>
          <w:noProof/>
        </w:rPr>
      </w:pPr>
      <w:r>
        <w:rPr>
          <w:noProof/>
        </w:rPr>
        <w:t>Show that for any real constants a and b, where b &gt; 0,(n +a)</w:t>
      </w:r>
      <w:r w:rsidRPr="007167FC">
        <w:rPr>
          <w:rFonts w:hint="eastAsia"/>
          <w:noProof/>
          <w:vertAlign w:val="superscript"/>
        </w:rPr>
        <w:t>b</w:t>
      </w:r>
      <w:r>
        <w:rPr>
          <w:noProof/>
        </w:rPr>
        <w:t xml:space="preserve"> =</w:t>
      </w:r>
      <w:r w:rsidRPr="00AD211D">
        <w:rPr>
          <w:rFonts w:ascii="Segoe UI" w:hAnsi="Segoe UI" w:cs="Segoe UI"/>
          <w:color w:val="101214"/>
          <w:szCs w:val="21"/>
          <w:shd w:val="clear" w:color="auto" w:fill="FFFFFF"/>
        </w:rPr>
        <w:t>Θ</w:t>
      </w:r>
      <w:r>
        <w:rPr>
          <w:noProof/>
        </w:rPr>
        <w:t>(n</w:t>
      </w:r>
      <w:r w:rsidRPr="007167FC">
        <w:rPr>
          <w:rFonts w:hint="eastAsia"/>
          <w:noProof/>
          <w:vertAlign w:val="superscript"/>
        </w:rPr>
        <w:t xml:space="preserve"> b</w:t>
      </w:r>
      <w:r>
        <w:rPr>
          <w:noProof/>
        </w:rPr>
        <w:t>).</w:t>
      </w:r>
    </w:p>
    <w:p w14:paraId="2EC5BE9B" w14:textId="77777777" w:rsidR="0060759F" w:rsidRDefault="0060759F" w:rsidP="007167FC">
      <w:pPr>
        <w:rPr>
          <w:noProof/>
        </w:rPr>
      </w:pPr>
    </w:p>
    <w:p w14:paraId="7C4DBCA0" w14:textId="7841F4D2" w:rsidR="0060759F" w:rsidRDefault="0060759F" w:rsidP="007167FC">
      <w:pPr>
        <w:rPr>
          <w:noProof/>
        </w:rPr>
      </w:pPr>
      <w:r w:rsidRPr="0060759F">
        <w:rPr>
          <w:noProof/>
        </w:rPr>
        <w:drawing>
          <wp:inline distT="0" distB="0" distL="0" distR="0" wp14:anchorId="155A0172" wp14:editId="1CE52FC4">
            <wp:extent cx="5274310" cy="4131945"/>
            <wp:effectExtent l="0" t="0" r="2540" b="1905"/>
            <wp:docPr id="4111542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154233" name=""/>
                    <pic:cNvPicPr/>
                  </pic:nvPicPr>
                  <pic:blipFill>
                    <a:blip r:embed="rId9"/>
                    <a:stretch>
                      <a:fillRect/>
                    </a:stretch>
                  </pic:blipFill>
                  <pic:spPr>
                    <a:xfrm>
                      <a:off x="0" y="0"/>
                      <a:ext cx="5274310" cy="4131945"/>
                    </a:xfrm>
                    <a:prstGeom prst="rect">
                      <a:avLst/>
                    </a:prstGeom>
                  </pic:spPr>
                </pic:pic>
              </a:graphicData>
            </a:graphic>
          </wp:inline>
        </w:drawing>
      </w:r>
    </w:p>
    <w:p w14:paraId="1158E02E" w14:textId="7A7ACA78" w:rsidR="00FD3CDF" w:rsidRDefault="00FD3CDF" w:rsidP="00FD3CDF">
      <w:r>
        <w:rPr>
          <w:rFonts w:hint="eastAsia"/>
        </w:rPr>
        <w:t>3</w:t>
      </w:r>
      <w:r>
        <w:t>.</w:t>
      </w:r>
    </w:p>
    <w:p w14:paraId="53B65DCC" w14:textId="3FC79090" w:rsidR="00FD3CDF" w:rsidRDefault="00FD3CDF" w:rsidP="00FD3CDF">
      <w:r>
        <w:rPr>
          <w:noProof/>
        </w:rPr>
        <w:drawing>
          <wp:inline distT="0" distB="0" distL="0" distR="0" wp14:anchorId="3AFC2715" wp14:editId="0F827C1A">
            <wp:extent cx="2959100" cy="32637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60656" cy="359631"/>
                    </a:xfrm>
                    <a:prstGeom prst="rect">
                      <a:avLst/>
                    </a:prstGeom>
                  </pic:spPr>
                </pic:pic>
              </a:graphicData>
            </a:graphic>
          </wp:inline>
        </w:drawing>
      </w:r>
    </w:p>
    <w:p w14:paraId="6601C63E" w14:textId="24D921A0" w:rsidR="00CA7801" w:rsidRDefault="00B62B29" w:rsidP="00FD3CDF">
      <w:r w:rsidRPr="00B62B29">
        <w:t>Is</w:t>
      </w:r>
      <w:r>
        <w:t xml:space="preserve"> </w:t>
      </w:r>
      <w:r w:rsidRPr="00B62B29">
        <w:t>2</w:t>
      </w:r>
      <w:r>
        <w:t>^(</w:t>
      </w:r>
      <w:r w:rsidRPr="00B62B29">
        <w:t>n+1</w:t>
      </w:r>
      <w:r>
        <w:t>)</w:t>
      </w:r>
      <w:r w:rsidRPr="00B62B29">
        <w:t xml:space="preserve"> = </w:t>
      </w:r>
      <w:r>
        <w:t>O</w:t>
      </w:r>
      <w:r w:rsidRPr="00B62B29">
        <w:t>(2</w:t>
      </w:r>
      <w:r>
        <w:t>^n</w:t>
      </w:r>
      <w:r w:rsidRPr="00B62B29">
        <w:t xml:space="preserve">)? </w:t>
      </w:r>
      <w:r>
        <w:t xml:space="preserve"> </w:t>
      </w:r>
      <w:r w:rsidRPr="00B62B29">
        <w:t>Is</w:t>
      </w:r>
      <w:r>
        <w:t xml:space="preserve"> </w:t>
      </w:r>
      <w:r w:rsidRPr="00B62B29">
        <w:t>2</w:t>
      </w:r>
      <w:r>
        <w:t>^(</w:t>
      </w:r>
      <w:r w:rsidRPr="00B62B29">
        <w:t>2n</w:t>
      </w:r>
      <w:r>
        <w:t>)</w:t>
      </w:r>
      <w:r w:rsidRPr="00B62B29">
        <w:t xml:space="preserve"> = </w:t>
      </w:r>
      <w:r>
        <w:t>O</w:t>
      </w:r>
      <w:r w:rsidRPr="00B62B29">
        <w:t>(2</w:t>
      </w:r>
      <w:r>
        <w:t>^n</w:t>
      </w:r>
      <w:r w:rsidRPr="00B62B29">
        <w:t>)?</w:t>
      </w:r>
    </w:p>
    <w:p w14:paraId="38EBC3A1" w14:textId="5D8731E4" w:rsidR="00D902D4" w:rsidRDefault="00D902D4" w:rsidP="00FD3CDF">
      <w:r w:rsidRPr="00D902D4">
        <w:rPr>
          <w:noProof/>
        </w:rPr>
        <w:drawing>
          <wp:inline distT="0" distB="0" distL="0" distR="0" wp14:anchorId="2691EEBE" wp14:editId="6762B379">
            <wp:extent cx="5274310" cy="374015"/>
            <wp:effectExtent l="0" t="0" r="2540" b="6985"/>
            <wp:docPr id="19878729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872966" name=""/>
                    <pic:cNvPicPr/>
                  </pic:nvPicPr>
                  <pic:blipFill>
                    <a:blip r:embed="rId11"/>
                    <a:stretch>
                      <a:fillRect/>
                    </a:stretch>
                  </pic:blipFill>
                  <pic:spPr>
                    <a:xfrm>
                      <a:off x="0" y="0"/>
                      <a:ext cx="5274310" cy="374015"/>
                    </a:xfrm>
                    <a:prstGeom prst="rect">
                      <a:avLst/>
                    </a:prstGeom>
                  </pic:spPr>
                </pic:pic>
              </a:graphicData>
            </a:graphic>
          </wp:inline>
        </w:drawing>
      </w:r>
    </w:p>
    <w:p w14:paraId="3207D191" w14:textId="77777777" w:rsidR="00D902D4" w:rsidRDefault="00D902D4" w:rsidP="00FD3CDF"/>
    <w:p w14:paraId="6EFA5591" w14:textId="2547A352" w:rsidR="00FD3CDF" w:rsidRDefault="00FD3CDF" w:rsidP="00FD3CDF">
      <w:r>
        <w:rPr>
          <w:rFonts w:hint="eastAsia"/>
        </w:rPr>
        <w:t>4</w:t>
      </w:r>
      <w:r>
        <w:t>.</w:t>
      </w:r>
    </w:p>
    <w:p w14:paraId="4851499F" w14:textId="7D402E9B" w:rsidR="00FD3CDF" w:rsidRDefault="00FD3CDF" w:rsidP="00FD3CDF">
      <w:r>
        <w:rPr>
          <w:noProof/>
        </w:rPr>
        <w:drawing>
          <wp:inline distT="0" distB="0" distL="0" distR="0" wp14:anchorId="2C955DD5" wp14:editId="78DE35DB">
            <wp:extent cx="3390900" cy="25447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18999" cy="294109"/>
                    </a:xfrm>
                    <a:prstGeom prst="rect">
                      <a:avLst/>
                    </a:prstGeom>
                  </pic:spPr>
                </pic:pic>
              </a:graphicData>
            </a:graphic>
          </wp:inline>
        </w:drawing>
      </w:r>
    </w:p>
    <w:p w14:paraId="63DADC5A" w14:textId="77777777" w:rsidR="00165904" w:rsidRDefault="00165904" w:rsidP="00165904">
      <w:r w:rsidRPr="00D902D4">
        <w:lastRenderedPageBreak/>
        <w:t>Prove that o(g(n))∩w(g(n)) is the empty set.</w:t>
      </w:r>
    </w:p>
    <w:p w14:paraId="2248F48F" w14:textId="77777777" w:rsidR="00165904" w:rsidRPr="00165904" w:rsidRDefault="00165904" w:rsidP="00FD3CDF"/>
    <w:p w14:paraId="3977A619" w14:textId="147A3F96" w:rsidR="00165904" w:rsidRDefault="00165904" w:rsidP="00FD3CDF">
      <w:r w:rsidRPr="00165904">
        <w:rPr>
          <w:noProof/>
        </w:rPr>
        <w:drawing>
          <wp:inline distT="0" distB="0" distL="0" distR="0" wp14:anchorId="329A7FB6" wp14:editId="568DAEDD">
            <wp:extent cx="5274310" cy="1944370"/>
            <wp:effectExtent l="0" t="0" r="2540" b="0"/>
            <wp:docPr id="21333742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374275" name=""/>
                    <pic:cNvPicPr/>
                  </pic:nvPicPr>
                  <pic:blipFill>
                    <a:blip r:embed="rId13"/>
                    <a:stretch>
                      <a:fillRect/>
                    </a:stretch>
                  </pic:blipFill>
                  <pic:spPr>
                    <a:xfrm>
                      <a:off x="0" y="0"/>
                      <a:ext cx="5274310" cy="1944370"/>
                    </a:xfrm>
                    <a:prstGeom prst="rect">
                      <a:avLst/>
                    </a:prstGeom>
                  </pic:spPr>
                </pic:pic>
              </a:graphicData>
            </a:graphic>
          </wp:inline>
        </w:drawing>
      </w:r>
    </w:p>
    <w:p w14:paraId="30E6152A" w14:textId="2223A2D7" w:rsidR="00165904" w:rsidRDefault="00165904" w:rsidP="00FD3CDF">
      <w:r w:rsidRPr="00165904">
        <w:rPr>
          <w:noProof/>
        </w:rPr>
        <w:drawing>
          <wp:inline distT="0" distB="0" distL="0" distR="0" wp14:anchorId="4C2ADFA8" wp14:editId="7C8354C0">
            <wp:extent cx="5274310" cy="2981960"/>
            <wp:effectExtent l="0" t="0" r="2540" b="8890"/>
            <wp:docPr id="1905040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04094" name=""/>
                    <pic:cNvPicPr/>
                  </pic:nvPicPr>
                  <pic:blipFill>
                    <a:blip r:embed="rId14"/>
                    <a:stretch>
                      <a:fillRect/>
                    </a:stretch>
                  </pic:blipFill>
                  <pic:spPr>
                    <a:xfrm>
                      <a:off x="0" y="0"/>
                      <a:ext cx="5274310" cy="2981960"/>
                    </a:xfrm>
                    <a:prstGeom prst="rect">
                      <a:avLst/>
                    </a:prstGeom>
                  </pic:spPr>
                </pic:pic>
              </a:graphicData>
            </a:graphic>
          </wp:inline>
        </w:drawing>
      </w:r>
    </w:p>
    <w:p w14:paraId="3894CEA0" w14:textId="77777777" w:rsidR="00CA7801" w:rsidRDefault="00CA7801" w:rsidP="00FD3CDF"/>
    <w:p w14:paraId="3193562C" w14:textId="77777777" w:rsidR="00A62A4F" w:rsidRDefault="00FD3CDF" w:rsidP="00FD3CDF">
      <w:pPr>
        <w:rPr>
          <w:noProof/>
        </w:rPr>
      </w:pPr>
      <w:r>
        <w:rPr>
          <w:rFonts w:hint="eastAsia"/>
        </w:rPr>
        <w:t>5</w:t>
      </w:r>
      <w:r>
        <w:t>.</w:t>
      </w:r>
      <w:r w:rsidR="00A62A4F" w:rsidRPr="00A62A4F">
        <w:rPr>
          <w:noProof/>
        </w:rPr>
        <w:t xml:space="preserve"> </w:t>
      </w:r>
    </w:p>
    <w:p w14:paraId="453A0259" w14:textId="08DB3811" w:rsidR="00FD3CDF" w:rsidRDefault="00A62A4F" w:rsidP="00FD3CDF">
      <w:r>
        <w:rPr>
          <w:noProof/>
        </w:rPr>
        <w:drawing>
          <wp:inline distT="0" distB="0" distL="0" distR="0" wp14:anchorId="17D25371" wp14:editId="5BBD94AC">
            <wp:extent cx="5274310" cy="414020"/>
            <wp:effectExtent l="0" t="0" r="254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14020"/>
                    </a:xfrm>
                    <a:prstGeom prst="rect">
                      <a:avLst/>
                    </a:prstGeom>
                  </pic:spPr>
                </pic:pic>
              </a:graphicData>
            </a:graphic>
          </wp:inline>
        </w:drawing>
      </w:r>
    </w:p>
    <w:p w14:paraId="6E9CB992" w14:textId="77777777" w:rsidR="00BA0042" w:rsidRDefault="00BA0042" w:rsidP="00BA0042">
      <w:r>
        <w:t>Using Figure 2.4 as a model, illustrate the operation of merge sort on the array</w:t>
      </w:r>
    </w:p>
    <w:p w14:paraId="5D02A178" w14:textId="64570F2F" w:rsidR="00BA0042" w:rsidRDefault="00BA0042" w:rsidP="00BA0042">
      <w:r>
        <w:t>A = &lt;3,41,52,26, 38, 57, 9, 49&gt;.</w:t>
      </w:r>
    </w:p>
    <w:p w14:paraId="7AEE6E63" w14:textId="52DE64E7" w:rsidR="00BA0042" w:rsidRDefault="00BA0042" w:rsidP="00BA0042">
      <w:r>
        <w:rPr>
          <w:rFonts w:hint="eastAsia"/>
        </w:rPr>
        <w:t>把图片倒过来就ok了</w:t>
      </w:r>
    </w:p>
    <w:p w14:paraId="78645A07" w14:textId="5416897C" w:rsidR="00BA0042" w:rsidRDefault="00BA0042" w:rsidP="00BA0042"/>
    <w:p w14:paraId="7FDBCCFE" w14:textId="38D1E323" w:rsidR="00FD3CDF" w:rsidRDefault="00A62A4F" w:rsidP="00FD3CDF">
      <w:r>
        <w:rPr>
          <w:noProof/>
        </w:rPr>
        <w:lastRenderedPageBreak/>
        <w:drawing>
          <wp:inline distT="0" distB="0" distL="0" distR="0" wp14:anchorId="55F47FBD" wp14:editId="6D9E86C6">
            <wp:extent cx="4959350" cy="3552628"/>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5803" cy="3564414"/>
                    </a:xfrm>
                    <a:prstGeom prst="rect">
                      <a:avLst/>
                    </a:prstGeom>
                  </pic:spPr>
                </pic:pic>
              </a:graphicData>
            </a:graphic>
          </wp:inline>
        </w:drawing>
      </w:r>
    </w:p>
    <w:p w14:paraId="67037ACC" w14:textId="77777777" w:rsidR="00BA0042" w:rsidRDefault="00BA0042" w:rsidP="00FD3CDF"/>
    <w:p w14:paraId="4F6E66C4" w14:textId="15730294" w:rsidR="00CA7801" w:rsidRDefault="00BA0042" w:rsidP="00FD3CDF">
      <w:r>
        <w:rPr>
          <w:noProof/>
        </w:rPr>
        <w:drawing>
          <wp:inline distT="0" distB="0" distL="0" distR="0" wp14:anchorId="7836A282" wp14:editId="05570301">
            <wp:extent cx="5274310" cy="2806700"/>
            <wp:effectExtent l="0" t="0" r="2540" b="0"/>
            <wp:docPr id="1470603904" name="图片 1" descr="Merge S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rge Sor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806700"/>
                    </a:xfrm>
                    <a:prstGeom prst="rect">
                      <a:avLst/>
                    </a:prstGeom>
                    <a:noFill/>
                    <a:ln>
                      <a:noFill/>
                    </a:ln>
                  </pic:spPr>
                </pic:pic>
              </a:graphicData>
            </a:graphic>
          </wp:inline>
        </w:drawing>
      </w:r>
    </w:p>
    <w:p w14:paraId="48389CF3" w14:textId="77777777" w:rsidR="00CA7801" w:rsidRDefault="00FD3CDF" w:rsidP="00FD3CDF">
      <w:pPr>
        <w:rPr>
          <w:b/>
        </w:rPr>
      </w:pPr>
      <w:r>
        <w:rPr>
          <w:rFonts w:hint="eastAsia"/>
        </w:rPr>
        <w:t>6</w:t>
      </w:r>
      <w:r w:rsidR="00CA7801">
        <w:rPr>
          <w:b/>
        </w:rPr>
        <w:t>.</w:t>
      </w:r>
      <w:r w:rsidR="00CA7801" w:rsidRPr="00CA7801">
        <w:rPr>
          <w:b/>
        </w:rPr>
        <w:t xml:space="preserve"> </w:t>
      </w:r>
    </w:p>
    <w:p w14:paraId="66941FA7" w14:textId="5F4DD6DC" w:rsidR="00FD3CDF" w:rsidRPr="00CA7801" w:rsidRDefault="00CA7801" w:rsidP="00FD3CDF">
      <w:pPr>
        <w:rPr>
          <w:b/>
        </w:rPr>
      </w:pPr>
      <w:r w:rsidRPr="00CA7801">
        <w:rPr>
          <w:b/>
        </w:rPr>
        <w:t>Express the function n^3/1000-100n^2-100n+3n in terms of</w:t>
      </w:r>
      <w:r w:rsidRPr="00CA7801">
        <w:rPr>
          <w:rFonts w:hint="eastAsia"/>
          <w:b/>
        </w:rPr>
        <w:t xml:space="preserve"> Θ</w:t>
      </w:r>
      <w:r w:rsidRPr="00CA7801">
        <w:rPr>
          <w:b/>
        </w:rPr>
        <w:t>-notation</w:t>
      </w:r>
      <w:r>
        <w:rPr>
          <w:rFonts w:hint="eastAsia"/>
        </w:rPr>
        <w:t xml:space="preserve"> </w:t>
      </w:r>
      <w:r>
        <w:rPr>
          <w:rFonts w:hint="eastAsia"/>
          <w:b/>
        </w:rPr>
        <w:t>and</w:t>
      </w:r>
      <w:r>
        <w:rPr>
          <w:b/>
        </w:rPr>
        <w:t xml:space="preserve"> </w:t>
      </w:r>
      <w:r>
        <w:rPr>
          <w:rFonts w:hint="eastAsia"/>
          <w:b/>
        </w:rPr>
        <w:t>then</w:t>
      </w:r>
      <w:r>
        <w:rPr>
          <w:b/>
        </w:rPr>
        <w:t xml:space="preserve"> prove it.</w:t>
      </w:r>
    </w:p>
    <w:p w14:paraId="6DF79812" w14:textId="77777777" w:rsidR="00CA7801" w:rsidRDefault="00CA7801" w:rsidP="00FD3CDF">
      <w:pPr>
        <w:rPr>
          <w:b/>
        </w:rPr>
      </w:pPr>
    </w:p>
    <w:p w14:paraId="0EABF69A" w14:textId="77777777" w:rsidR="003372E2" w:rsidRDefault="00A62A4F" w:rsidP="00A62A4F">
      <w:r>
        <w:rPr>
          <w:rFonts w:hint="eastAsia"/>
          <w:b/>
        </w:rPr>
        <w:t>7</w:t>
      </w:r>
      <w:r>
        <w:rPr>
          <w:b/>
        </w:rPr>
        <w:t>.</w:t>
      </w:r>
      <w:r w:rsidRPr="00A62A4F">
        <w:t xml:space="preserve"> </w:t>
      </w:r>
    </w:p>
    <w:p w14:paraId="1917A1B9" w14:textId="7CA0E1B9" w:rsidR="00A62A4F" w:rsidRDefault="00A62A4F" w:rsidP="00A62A4F">
      <w:pPr>
        <w:rPr>
          <w:b/>
        </w:rPr>
      </w:pPr>
      <w:r w:rsidRPr="00A62A4F">
        <w:rPr>
          <w:b/>
        </w:rPr>
        <w:t>We can express insertion sort as a recursive procedure as follows. In order to sort A [1..n], we recursively sort A[1..n</w:t>
      </w:r>
      <w:r w:rsidRPr="00A62A4F">
        <w:rPr>
          <w:rFonts w:ascii="微软雅黑" w:eastAsia="微软雅黑" w:hAnsi="微软雅黑" w:cs="微软雅黑" w:hint="eastAsia"/>
          <w:b/>
        </w:rPr>
        <w:t>−</w:t>
      </w:r>
      <w:r w:rsidRPr="00A62A4F">
        <w:rPr>
          <w:b/>
        </w:rPr>
        <w:t>1] and then insert A[n] into the sorted array</w:t>
      </w:r>
      <w:r w:rsidR="003372E2">
        <w:rPr>
          <w:b/>
        </w:rPr>
        <w:t xml:space="preserve"> </w:t>
      </w:r>
      <w:r w:rsidRPr="00A62A4F">
        <w:rPr>
          <w:b/>
        </w:rPr>
        <w:t>A[1..n</w:t>
      </w:r>
      <w:r w:rsidRPr="00A62A4F">
        <w:rPr>
          <w:rFonts w:ascii="微软雅黑" w:eastAsia="微软雅黑" w:hAnsi="微软雅黑" w:cs="微软雅黑" w:hint="eastAsia"/>
          <w:b/>
        </w:rPr>
        <w:t>−</w:t>
      </w:r>
      <w:r w:rsidRPr="00A62A4F">
        <w:rPr>
          <w:b/>
        </w:rPr>
        <w:t xml:space="preserve">1]. Write </w:t>
      </w:r>
      <w:r w:rsidR="003372E2">
        <w:rPr>
          <w:b/>
        </w:rPr>
        <w:t>the</w:t>
      </w:r>
      <w:r w:rsidRPr="00A62A4F">
        <w:rPr>
          <w:b/>
        </w:rPr>
        <w:t xml:space="preserve"> </w:t>
      </w:r>
      <w:r w:rsidR="003372E2" w:rsidRPr="003372E2">
        <w:rPr>
          <w:b/>
        </w:rPr>
        <w:t>recursion formula</w:t>
      </w:r>
      <w:r w:rsidRPr="00A62A4F">
        <w:rPr>
          <w:b/>
        </w:rPr>
        <w:t xml:space="preserve"> for the running time of this recursive version of insertion sort</w:t>
      </w:r>
      <w:r w:rsidR="003372E2">
        <w:rPr>
          <w:rFonts w:hint="eastAsia"/>
          <w:b/>
        </w:rPr>
        <w:t>.</w:t>
      </w:r>
    </w:p>
    <w:p w14:paraId="430081F3" w14:textId="058617FB" w:rsidR="00B7391A" w:rsidRDefault="00B7391A" w:rsidP="00A62A4F">
      <w:pPr>
        <w:rPr>
          <w:b/>
        </w:rPr>
      </w:pPr>
    </w:p>
    <w:p w14:paraId="04529D5A" w14:textId="7938A14D" w:rsidR="00B7391A" w:rsidRDefault="00B7391A" w:rsidP="00A62A4F">
      <w:pPr>
        <w:rPr>
          <w:rStyle w:val="tgt"/>
          <w:rFonts w:ascii="Segoe UI" w:hAnsi="Segoe UI" w:cs="Segoe UI"/>
          <w:color w:val="101214"/>
          <w:szCs w:val="21"/>
          <w:shd w:val="clear" w:color="auto" w:fill="FFFFFF"/>
        </w:rPr>
      </w:pPr>
      <w:r>
        <w:rPr>
          <w:rStyle w:val="tgt"/>
          <w:rFonts w:ascii="Segoe UI" w:hAnsi="Segoe UI" w:cs="Segoe UI"/>
          <w:color w:val="101214"/>
          <w:szCs w:val="21"/>
          <w:shd w:val="clear" w:color="auto" w:fill="FFFFFF"/>
        </w:rPr>
        <w:lastRenderedPageBreak/>
        <w:t>我们可以将插入排序表示为一个递归过程，如下所示。为了对</w:t>
      </w:r>
      <w:r>
        <w:rPr>
          <w:rStyle w:val="tgt"/>
          <w:rFonts w:ascii="Segoe UI" w:hAnsi="Segoe UI" w:cs="Segoe UI"/>
          <w:color w:val="101214"/>
          <w:szCs w:val="21"/>
          <w:shd w:val="clear" w:color="auto" w:fill="FFFFFF"/>
        </w:rPr>
        <w:t>A [1..]n]</w:t>
      </w:r>
      <w:r>
        <w:rPr>
          <w:rStyle w:val="tgt"/>
          <w:rFonts w:ascii="Segoe UI" w:hAnsi="Segoe UI" w:cs="Segoe UI"/>
          <w:color w:val="101214"/>
          <w:szCs w:val="21"/>
          <w:shd w:val="clear" w:color="auto" w:fill="FFFFFF"/>
        </w:rPr>
        <w:t>，递归排序</w:t>
      </w:r>
      <w:r>
        <w:rPr>
          <w:rStyle w:val="tgt"/>
          <w:rFonts w:ascii="Segoe UI" w:hAnsi="Segoe UI" w:cs="Segoe UI"/>
          <w:color w:val="101214"/>
          <w:szCs w:val="21"/>
          <w:shd w:val="clear" w:color="auto" w:fill="FFFFFF"/>
        </w:rPr>
        <w:t>A[1..</w:t>
      </w:r>
      <w:r>
        <w:rPr>
          <w:rStyle w:val="tgt"/>
          <w:rFonts w:ascii="Segoe UI" w:hAnsi="Segoe UI" w:cs="Segoe UI"/>
          <w:color w:val="101214"/>
          <w:szCs w:val="21"/>
          <w:shd w:val="clear" w:color="auto" w:fill="FFFFFF"/>
        </w:rPr>
        <w:t>然后将</w:t>
      </w:r>
      <w:r>
        <w:rPr>
          <w:rStyle w:val="tgt"/>
          <w:rFonts w:ascii="Segoe UI" w:hAnsi="Segoe UI" w:cs="Segoe UI"/>
          <w:color w:val="101214"/>
          <w:szCs w:val="21"/>
          <w:shd w:val="clear" w:color="auto" w:fill="FFFFFF"/>
        </w:rPr>
        <w:t>A[n]</w:t>
      </w:r>
      <w:r>
        <w:rPr>
          <w:rStyle w:val="tgt"/>
          <w:rFonts w:ascii="Segoe UI" w:hAnsi="Segoe UI" w:cs="Segoe UI"/>
          <w:color w:val="101214"/>
          <w:szCs w:val="21"/>
          <w:shd w:val="clear" w:color="auto" w:fill="FFFFFF"/>
        </w:rPr>
        <w:t>插入到排序数组</w:t>
      </w:r>
      <w:r>
        <w:rPr>
          <w:rStyle w:val="tgt"/>
          <w:rFonts w:ascii="Segoe UI" w:hAnsi="Segoe UI" w:cs="Segoe UI"/>
          <w:color w:val="101214"/>
          <w:szCs w:val="21"/>
          <w:shd w:val="clear" w:color="auto" w:fill="FFFFFF"/>
        </w:rPr>
        <w:t>A[1..n−1]</w:t>
      </w:r>
      <w:r>
        <w:rPr>
          <w:rStyle w:val="tgt"/>
          <w:rFonts w:ascii="Segoe UI" w:hAnsi="Segoe UI" w:cs="Segoe UI"/>
          <w:color w:val="101214"/>
          <w:szCs w:val="21"/>
          <w:shd w:val="clear" w:color="auto" w:fill="FFFFFF"/>
        </w:rPr>
        <w:t>中。写出这个插入排序的递归版本的运行时间的递归公式。</w:t>
      </w:r>
    </w:p>
    <w:p w14:paraId="0C910C93" w14:textId="510EF5AD" w:rsidR="00B7391A" w:rsidRPr="00A62A4F" w:rsidRDefault="00B7391A" w:rsidP="00A62A4F">
      <w:pPr>
        <w:rPr>
          <w:b/>
        </w:rPr>
      </w:pPr>
      <w:r w:rsidRPr="00B7391A">
        <w:rPr>
          <w:b/>
          <w:noProof/>
        </w:rPr>
        <w:drawing>
          <wp:inline distT="0" distB="0" distL="0" distR="0" wp14:anchorId="45F3C836" wp14:editId="4E1808F8">
            <wp:extent cx="5274310" cy="2088515"/>
            <wp:effectExtent l="0" t="0" r="2540" b="6985"/>
            <wp:docPr id="18764798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79876" name=""/>
                    <pic:cNvPicPr/>
                  </pic:nvPicPr>
                  <pic:blipFill>
                    <a:blip r:embed="rId18"/>
                    <a:stretch>
                      <a:fillRect/>
                    </a:stretch>
                  </pic:blipFill>
                  <pic:spPr>
                    <a:xfrm>
                      <a:off x="0" y="0"/>
                      <a:ext cx="5274310" cy="2088515"/>
                    </a:xfrm>
                    <a:prstGeom prst="rect">
                      <a:avLst/>
                    </a:prstGeom>
                  </pic:spPr>
                </pic:pic>
              </a:graphicData>
            </a:graphic>
          </wp:inline>
        </w:drawing>
      </w:r>
    </w:p>
    <w:p w14:paraId="1EBEF3B7" w14:textId="2B4A6940" w:rsidR="00A62A4F" w:rsidRDefault="00B7391A" w:rsidP="00A62A4F">
      <w:pPr>
        <w:rPr>
          <w:b/>
        </w:rPr>
      </w:pPr>
      <w:r w:rsidRPr="00B7391A">
        <w:rPr>
          <w:b/>
          <w:noProof/>
        </w:rPr>
        <w:drawing>
          <wp:inline distT="0" distB="0" distL="0" distR="0" wp14:anchorId="60B48AEC" wp14:editId="56E8BE7E">
            <wp:extent cx="5274310" cy="1976755"/>
            <wp:effectExtent l="0" t="0" r="2540" b="4445"/>
            <wp:docPr id="17442789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78982" name=""/>
                    <pic:cNvPicPr/>
                  </pic:nvPicPr>
                  <pic:blipFill>
                    <a:blip r:embed="rId19"/>
                    <a:stretch>
                      <a:fillRect/>
                    </a:stretch>
                  </pic:blipFill>
                  <pic:spPr>
                    <a:xfrm>
                      <a:off x="0" y="0"/>
                      <a:ext cx="5274310" cy="1976755"/>
                    </a:xfrm>
                    <a:prstGeom prst="rect">
                      <a:avLst/>
                    </a:prstGeom>
                  </pic:spPr>
                </pic:pic>
              </a:graphicData>
            </a:graphic>
          </wp:inline>
        </w:drawing>
      </w:r>
    </w:p>
    <w:p w14:paraId="45219631" w14:textId="348BA18E" w:rsidR="00C6787C" w:rsidRDefault="00C6787C" w:rsidP="00A62A4F">
      <w:pPr>
        <w:rPr>
          <w:b/>
        </w:rPr>
      </w:pPr>
    </w:p>
    <w:p w14:paraId="0640E3C3" w14:textId="2EE5685F" w:rsidR="00C6787C" w:rsidRDefault="00C6787C" w:rsidP="00C6787C">
      <w:r>
        <w:t>8.</w:t>
      </w:r>
      <w:r>
        <w:rPr>
          <w:noProof/>
        </w:rPr>
        <w:drawing>
          <wp:inline distT="0" distB="0" distL="0" distR="0" wp14:anchorId="3E2A4DDF" wp14:editId="77FA3F45">
            <wp:extent cx="5274310" cy="75120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751205"/>
                    </a:xfrm>
                    <a:prstGeom prst="rect">
                      <a:avLst/>
                    </a:prstGeom>
                  </pic:spPr>
                </pic:pic>
              </a:graphicData>
            </a:graphic>
          </wp:inline>
        </w:drawing>
      </w:r>
    </w:p>
    <w:p w14:paraId="58F2D519" w14:textId="77777777" w:rsidR="002E200A" w:rsidRDefault="002E200A" w:rsidP="002E200A">
      <w:r>
        <w:t>1.有n堆砖块排成---列，现在计划将这些砖块合并成-堆，但是每次只能选择相邻的</w:t>
      </w:r>
    </w:p>
    <w:p w14:paraId="76E60CA6" w14:textId="77777777" w:rsidR="002E200A" w:rsidRDefault="002E200A" w:rsidP="002E200A">
      <w:r>
        <w:rPr>
          <w:rFonts w:hint="eastAsia"/>
        </w:rPr>
        <w:t>两堆砖块合并成新的一堆，每次合并所花费的代价是这两堆砖块数量之</w:t>
      </w:r>
      <w:proofErr w:type="gramStart"/>
      <w:r>
        <w:rPr>
          <w:rFonts w:hint="eastAsia"/>
        </w:rPr>
        <w:t>和</w:t>
      </w:r>
      <w:proofErr w:type="gramEnd"/>
      <w:r>
        <w:rPr>
          <w:rFonts w:hint="eastAsia"/>
        </w:rPr>
        <w:t>。请采用动</w:t>
      </w:r>
    </w:p>
    <w:p w14:paraId="72804412" w14:textId="77777777" w:rsidR="002E200A" w:rsidRDefault="002E200A" w:rsidP="002E200A">
      <w:proofErr w:type="gramStart"/>
      <w:r>
        <w:rPr>
          <w:rFonts w:hint="eastAsia"/>
        </w:rPr>
        <w:t>态规划</w:t>
      </w:r>
      <w:proofErr w:type="gramEnd"/>
      <w:r>
        <w:rPr>
          <w:rFonts w:hint="eastAsia"/>
        </w:rPr>
        <w:t>的思想设计一个算法，以最小代价将所有砖块合并成</w:t>
      </w:r>
      <w:r>
        <w:t>-一堆。要求: 1) 简要描述</w:t>
      </w:r>
    </w:p>
    <w:p w14:paraId="4AB60C52" w14:textId="0C6C19F9" w:rsidR="00C6787C" w:rsidRDefault="002E200A" w:rsidP="002E200A">
      <w:r>
        <w:rPr>
          <w:rFonts w:hint="eastAsia"/>
        </w:rPr>
        <w:t>算法的设计思想，</w:t>
      </w:r>
      <w:r>
        <w:t>2)给出算法的伪代码，3)分析算法的时间复杂性和空间复杂性。</w:t>
      </w:r>
    </w:p>
    <w:p w14:paraId="7F45F481" w14:textId="77777777" w:rsidR="004D311E" w:rsidRDefault="004D311E" w:rsidP="004D311E">
      <w:r>
        <w:t>#include&lt;bits/stdc++.h&gt;</w:t>
      </w:r>
    </w:p>
    <w:p w14:paraId="39C1E715" w14:textId="77777777" w:rsidR="004D311E" w:rsidRDefault="004D311E" w:rsidP="004D311E">
      <w:r>
        <w:t>using namespace std;</w:t>
      </w:r>
    </w:p>
    <w:p w14:paraId="5ECAF1F6" w14:textId="77777777" w:rsidR="004D311E" w:rsidRDefault="004D311E" w:rsidP="004D311E">
      <w:r>
        <w:t>int n;</w:t>
      </w:r>
    </w:p>
    <w:p w14:paraId="2AB14256" w14:textId="77777777" w:rsidR="004D311E" w:rsidRDefault="004D311E" w:rsidP="004D311E">
      <w:r>
        <w:t>//贪心哒</w:t>
      </w:r>
      <w:proofErr w:type="gramStart"/>
      <w:r>
        <w:t>咩</w:t>
      </w:r>
      <w:proofErr w:type="gramEnd"/>
    </w:p>
    <w:p w14:paraId="6D4A9A28" w14:textId="77777777" w:rsidR="004D311E" w:rsidRDefault="004D311E" w:rsidP="004D311E">
      <w:r>
        <w:t xml:space="preserve">int </w:t>
      </w:r>
      <w:proofErr w:type="gramStart"/>
      <w:r>
        <w:t>main(</w:t>
      </w:r>
      <w:proofErr w:type="gramEnd"/>
      <w:r>
        <w:t>){</w:t>
      </w:r>
    </w:p>
    <w:p w14:paraId="6208E438" w14:textId="77777777" w:rsidR="004D311E" w:rsidRDefault="004D311E" w:rsidP="004D311E">
      <w:r>
        <w:tab/>
      </w:r>
      <w:proofErr w:type="spellStart"/>
      <w:r>
        <w:t>cin</w:t>
      </w:r>
      <w:proofErr w:type="spellEnd"/>
      <w:r>
        <w:t>&gt;&gt;n;</w:t>
      </w:r>
    </w:p>
    <w:p w14:paraId="0A282392" w14:textId="77777777" w:rsidR="004D311E" w:rsidRDefault="004D311E" w:rsidP="004D311E">
      <w:r>
        <w:tab/>
        <w:t>int a[n+1];</w:t>
      </w:r>
    </w:p>
    <w:p w14:paraId="40E948BE" w14:textId="77777777" w:rsidR="004D311E" w:rsidRDefault="004D311E" w:rsidP="004D311E">
      <w:r>
        <w:tab/>
        <w:t>int sum[n+1];</w:t>
      </w:r>
    </w:p>
    <w:p w14:paraId="50987D69" w14:textId="77777777" w:rsidR="004D311E" w:rsidRDefault="004D311E" w:rsidP="004D311E">
      <w:r>
        <w:tab/>
        <w:t>int w[n+1][n+1];//表示区间</w:t>
      </w:r>
      <w:proofErr w:type="spellStart"/>
      <w:r>
        <w:t>i</w:t>
      </w:r>
      <w:proofErr w:type="spellEnd"/>
      <w:r>
        <w:t>，j的最小价值</w:t>
      </w:r>
    </w:p>
    <w:p w14:paraId="050FFD90" w14:textId="77777777" w:rsidR="004D311E" w:rsidRDefault="004D311E" w:rsidP="004D311E">
      <w:r>
        <w:tab/>
      </w:r>
      <w:proofErr w:type="gramStart"/>
      <w:r>
        <w:t>sum[</w:t>
      </w:r>
      <w:proofErr w:type="gramEnd"/>
      <w:r>
        <w:t>0]=0;</w:t>
      </w:r>
    </w:p>
    <w:p w14:paraId="517F3DAD" w14:textId="77777777" w:rsidR="004D311E" w:rsidRDefault="004D311E" w:rsidP="004D311E">
      <w:r>
        <w:lastRenderedPageBreak/>
        <w:tab/>
      </w:r>
      <w:proofErr w:type="gramStart"/>
      <w:r>
        <w:t>for(</w:t>
      </w:r>
      <w:proofErr w:type="gramEnd"/>
      <w:r>
        <w:t xml:space="preserve">int </w:t>
      </w:r>
      <w:proofErr w:type="spellStart"/>
      <w:r>
        <w:t>i</w:t>
      </w:r>
      <w:proofErr w:type="spellEnd"/>
      <w:r>
        <w:t>=1;i&lt;=</w:t>
      </w:r>
      <w:proofErr w:type="spellStart"/>
      <w:r>
        <w:t>n;i</w:t>
      </w:r>
      <w:proofErr w:type="spellEnd"/>
      <w:r>
        <w:t>++) {</w:t>
      </w:r>
    </w:p>
    <w:p w14:paraId="196DF0D0" w14:textId="77777777" w:rsidR="004D311E" w:rsidRDefault="004D311E" w:rsidP="004D311E">
      <w:r>
        <w:tab/>
      </w:r>
      <w:r>
        <w:tab/>
      </w:r>
      <w:proofErr w:type="spellStart"/>
      <w:r>
        <w:t>cin</w:t>
      </w:r>
      <w:proofErr w:type="spellEnd"/>
      <w:r>
        <w:t>&gt;&gt;a[</w:t>
      </w:r>
      <w:proofErr w:type="spellStart"/>
      <w:r>
        <w:t>i</w:t>
      </w:r>
      <w:proofErr w:type="spellEnd"/>
      <w:r>
        <w:t>];</w:t>
      </w:r>
    </w:p>
    <w:p w14:paraId="29BC22AC" w14:textId="77777777" w:rsidR="004D311E" w:rsidRDefault="004D311E" w:rsidP="004D311E">
      <w:r>
        <w:tab/>
      </w:r>
      <w:r>
        <w:tab/>
        <w:t>sum[</w:t>
      </w:r>
      <w:proofErr w:type="spellStart"/>
      <w:r>
        <w:t>i</w:t>
      </w:r>
      <w:proofErr w:type="spellEnd"/>
      <w:r>
        <w:t>]=sum[i-</w:t>
      </w:r>
      <w:proofErr w:type="gramStart"/>
      <w:r>
        <w:t>1]+</w:t>
      </w:r>
      <w:proofErr w:type="gramEnd"/>
      <w:r>
        <w:t>a[</w:t>
      </w:r>
      <w:proofErr w:type="spellStart"/>
      <w:r>
        <w:t>i</w:t>
      </w:r>
      <w:proofErr w:type="spellEnd"/>
      <w:r>
        <w:t>];</w:t>
      </w:r>
    </w:p>
    <w:p w14:paraId="318AE26C" w14:textId="77777777" w:rsidR="004D311E" w:rsidRDefault="004D311E" w:rsidP="004D311E">
      <w:r>
        <w:tab/>
      </w:r>
      <w:r>
        <w:tab/>
        <w:t>w[</w:t>
      </w:r>
      <w:proofErr w:type="spellStart"/>
      <w:r>
        <w:t>i</w:t>
      </w:r>
      <w:proofErr w:type="spellEnd"/>
      <w:r>
        <w:t>][</w:t>
      </w:r>
      <w:proofErr w:type="spellStart"/>
      <w:proofErr w:type="gramStart"/>
      <w:r>
        <w:t>i</w:t>
      </w:r>
      <w:proofErr w:type="spellEnd"/>
      <w:r>
        <w:t>]=</w:t>
      </w:r>
      <w:proofErr w:type="gramEnd"/>
      <w:r>
        <w:t>0;</w:t>
      </w:r>
    </w:p>
    <w:p w14:paraId="381D1D14" w14:textId="77777777" w:rsidR="004D311E" w:rsidRDefault="004D311E" w:rsidP="004D311E">
      <w:r>
        <w:tab/>
        <w:t>}</w:t>
      </w:r>
    </w:p>
    <w:p w14:paraId="4FF16BEB" w14:textId="77777777" w:rsidR="004D311E" w:rsidRDefault="004D311E" w:rsidP="004D311E">
      <w:r>
        <w:tab/>
        <w:t>//从小到大更新，最外层应该枚举区间长度</w:t>
      </w:r>
    </w:p>
    <w:p w14:paraId="7BC60689" w14:textId="77777777" w:rsidR="004D311E" w:rsidRDefault="004D311E" w:rsidP="004D311E">
      <w:r>
        <w:tab/>
      </w:r>
      <w:proofErr w:type="gramStart"/>
      <w:r>
        <w:t>for(</w:t>
      </w:r>
      <w:proofErr w:type="gramEnd"/>
      <w:r>
        <w:t>int l=2;l&lt;=</w:t>
      </w:r>
      <w:proofErr w:type="spellStart"/>
      <w:r>
        <w:t>n;l</w:t>
      </w:r>
      <w:proofErr w:type="spellEnd"/>
      <w:r>
        <w:t>++){</w:t>
      </w:r>
    </w:p>
    <w:p w14:paraId="76F5B2BF" w14:textId="77777777" w:rsidR="004D311E" w:rsidRDefault="004D311E" w:rsidP="004D311E">
      <w:r>
        <w:tab/>
      </w:r>
      <w:r>
        <w:tab/>
        <w:t xml:space="preserve">for(int </w:t>
      </w:r>
      <w:proofErr w:type="spellStart"/>
      <w:r>
        <w:t>i</w:t>
      </w:r>
      <w:proofErr w:type="spellEnd"/>
      <w:r>
        <w:t>=1;i&lt;=n-l+1;i++){//枚举左端点</w:t>
      </w:r>
    </w:p>
    <w:p w14:paraId="4AD748B1" w14:textId="77777777" w:rsidR="004D311E" w:rsidRDefault="004D311E" w:rsidP="004D311E">
      <w:r>
        <w:tab/>
      </w:r>
      <w:r>
        <w:tab/>
      </w:r>
      <w:r>
        <w:tab/>
        <w:t>int j=i+l-1;//长度确定，右端点也确定了</w:t>
      </w:r>
    </w:p>
    <w:p w14:paraId="400C7928" w14:textId="77777777" w:rsidR="004D311E" w:rsidRDefault="004D311E" w:rsidP="004D311E">
      <w:r>
        <w:tab/>
      </w:r>
      <w:r>
        <w:tab/>
      </w:r>
      <w:r>
        <w:tab/>
        <w:t>w[</w:t>
      </w:r>
      <w:proofErr w:type="spellStart"/>
      <w:r>
        <w:t>i</w:t>
      </w:r>
      <w:proofErr w:type="spellEnd"/>
      <w:r>
        <w:t>][</w:t>
      </w:r>
      <w:proofErr w:type="gramStart"/>
      <w:r>
        <w:t>j]=</w:t>
      </w:r>
      <w:proofErr w:type="gramEnd"/>
      <w:r>
        <w:t>100000;</w:t>
      </w:r>
    </w:p>
    <w:p w14:paraId="3990B89E" w14:textId="77777777" w:rsidR="004D311E" w:rsidRDefault="004D311E" w:rsidP="004D311E">
      <w:r>
        <w:tab/>
      </w:r>
      <w:r>
        <w:tab/>
      </w:r>
      <w:r>
        <w:tab/>
        <w:t>for(int k=</w:t>
      </w:r>
      <w:proofErr w:type="spellStart"/>
      <w:r>
        <w:t>i;k</w:t>
      </w:r>
      <w:proofErr w:type="spellEnd"/>
      <w:r>
        <w:t>&lt;</w:t>
      </w:r>
      <w:proofErr w:type="spellStart"/>
      <w:r>
        <w:t>j;k</w:t>
      </w:r>
      <w:proofErr w:type="spellEnd"/>
      <w:r>
        <w:t>++){//枚举中间k</w:t>
      </w:r>
    </w:p>
    <w:p w14:paraId="00074B03" w14:textId="77777777" w:rsidR="004D311E" w:rsidRDefault="004D311E" w:rsidP="004D311E">
      <w:r>
        <w:tab/>
      </w:r>
      <w:r>
        <w:tab/>
      </w:r>
      <w:r>
        <w:tab/>
      </w:r>
      <w:r>
        <w:tab/>
        <w:t>w[</w:t>
      </w:r>
      <w:proofErr w:type="spellStart"/>
      <w:r>
        <w:t>i</w:t>
      </w:r>
      <w:proofErr w:type="spellEnd"/>
      <w:r>
        <w:t>][j]=min(w[</w:t>
      </w:r>
      <w:proofErr w:type="spellStart"/>
      <w:r>
        <w:t>i</w:t>
      </w:r>
      <w:proofErr w:type="spellEnd"/>
      <w:r>
        <w:t>][j],w[</w:t>
      </w:r>
      <w:proofErr w:type="spellStart"/>
      <w:r>
        <w:t>i</w:t>
      </w:r>
      <w:proofErr w:type="spellEnd"/>
      <w:r>
        <w:t>][k]+w[k+1][j]+sum[j]-sum[i-1]);</w:t>
      </w:r>
    </w:p>
    <w:p w14:paraId="32D55BC0" w14:textId="77777777" w:rsidR="004D311E" w:rsidRDefault="004D311E" w:rsidP="004D311E">
      <w:r>
        <w:tab/>
      </w:r>
      <w:r>
        <w:tab/>
      </w:r>
      <w:r>
        <w:tab/>
      </w:r>
      <w:r>
        <w:tab/>
      </w:r>
    </w:p>
    <w:p w14:paraId="3E2DAE4B" w14:textId="77777777" w:rsidR="004D311E" w:rsidRDefault="004D311E" w:rsidP="004D311E">
      <w:r>
        <w:tab/>
      </w:r>
      <w:r>
        <w:tab/>
      </w:r>
      <w:r>
        <w:tab/>
        <w:t>}</w:t>
      </w:r>
    </w:p>
    <w:p w14:paraId="798436AE" w14:textId="77777777" w:rsidR="004D311E" w:rsidRDefault="004D311E" w:rsidP="004D311E">
      <w:r>
        <w:tab/>
      </w:r>
      <w:r>
        <w:tab/>
        <w:t>}</w:t>
      </w:r>
    </w:p>
    <w:p w14:paraId="60329D55" w14:textId="77777777" w:rsidR="004D311E" w:rsidRDefault="004D311E" w:rsidP="004D311E">
      <w:r>
        <w:tab/>
        <w:t>}</w:t>
      </w:r>
    </w:p>
    <w:p w14:paraId="10CAA3EB" w14:textId="77777777" w:rsidR="004D311E" w:rsidRDefault="004D311E" w:rsidP="004D311E">
      <w:r>
        <w:tab/>
      </w:r>
      <w:proofErr w:type="spellStart"/>
      <w:r>
        <w:t>cout</w:t>
      </w:r>
      <w:proofErr w:type="spellEnd"/>
      <w:r>
        <w:t>&lt;&lt;w[1][n];</w:t>
      </w:r>
    </w:p>
    <w:p w14:paraId="48FF2046" w14:textId="77777777" w:rsidR="004D311E" w:rsidRDefault="004D311E" w:rsidP="004D311E">
      <w:r>
        <w:tab/>
        <w:t>return 0;</w:t>
      </w:r>
    </w:p>
    <w:p w14:paraId="2A2D16FC" w14:textId="7E85F637" w:rsidR="004D311E" w:rsidRDefault="004D311E" w:rsidP="004D311E">
      <w:r>
        <w:t>}</w:t>
      </w:r>
    </w:p>
    <w:p w14:paraId="450372E4" w14:textId="1FBD9495" w:rsidR="00C6787C" w:rsidRDefault="00C6787C" w:rsidP="00C6787C"/>
    <w:p w14:paraId="46F9E993" w14:textId="3C5EEAF1" w:rsidR="00C6787C" w:rsidRDefault="00C6787C" w:rsidP="00C6787C">
      <w:r>
        <w:rPr>
          <w:rFonts w:hint="eastAsia"/>
        </w:rPr>
        <w:t>9</w:t>
      </w:r>
      <w:r>
        <w:t>.</w:t>
      </w:r>
    </w:p>
    <w:p w14:paraId="305B6B26" w14:textId="77777777" w:rsidR="00C6787C" w:rsidRDefault="00C6787C" w:rsidP="00C6787C">
      <w:r>
        <w:rPr>
          <w:noProof/>
        </w:rPr>
        <w:drawing>
          <wp:inline distT="0" distB="0" distL="0" distR="0" wp14:anchorId="565A4369" wp14:editId="5FD8EB09">
            <wp:extent cx="5274310" cy="116268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1162685"/>
                    </a:xfrm>
                    <a:prstGeom prst="rect">
                      <a:avLst/>
                    </a:prstGeom>
                  </pic:spPr>
                </pic:pic>
              </a:graphicData>
            </a:graphic>
          </wp:inline>
        </w:drawing>
      </w:r>
    </w:p>
    <w:p w14:paraId="349C25F6" w14:textId="77777777" w:rsidR="00AB2AD3" w:rsidRPr="00AB2AD3" w:rsidRDefault="00AB2AD3" w:rsidP="00AB2AD3">
      <w:pPr>
        <w:rPr>
          <w:b/>
        </w:rPr>
      </w:pPr>
      <w:r w:rsidRPr="00AB2AD3">
        <w:rPr>
          <w:b/>
        </w:rPr>
        <w:t>1.设x是一个正整数变量，其初值为1。考虑下面的计算过程:每一步，可以让x增加</w:t>
      </w:r>
    </w:p>
    <w:p w14:paraId="65690BCE" w14:textId="77777777" w:rsidR="00AB2AD3" w:rsidRPr="00AB2AD3" w:rsidRDefault="00AB2AD3" w:rsidP="00AB2AD3">
      <w:pPr>
        <w:rPr>
          <w:b/>
        </w:rPr>
      </w:pPr>
      <w:r w:rsidRPr="00AB2AD3">
        <w:rPr>
          <w:b/>
        </w:rPr>
        <w:t>1，即x=x+ 1，也可以让x增加一倍，即x=2x。例如，可以通过下面的四个计算步使</w:t>
      </w:r>
    </w:p>
    <w:p w14:paraId="09F6DBF2" w14:textId="77777777" w:rsidR="00AB2AD3" w:rsidRPr="00AB2AD3" w:rsidRDefault="00AB2AD3" w:rsidP="00AB2AD3">
      <w:pPr>
        <w:rPr>
          <w:b/>
        </w:rPr>
      </w:pPr>
      <w:r w:rsidRPr="00AB2AD3">
        <w:rPr>
          <w:rFonts w:hint="eastAsia"/>
          <w:b/>
        </w:rPr>
        <w:t>得</w:t>
      </w:r>
      <w:r w:rsidRPr="00AB2AD3">
        <w:rPr>
          <w:b/>
        </w:rPr>
        <w:t>x由1变为目标值10。</w:t>
      </w:r>
    </w:p>
    <w:p w14:paraId="5E607AED" w14:textId="77777777" w:rsidR="00AB2AD3" w:rsidRPr="00AB2AD3" w:rsidRDefault="00AB2AD3" w:rsidP="00AB2AD3">
      <w:pPr>
        <w:rPr>
          <w:b/>
        </w:rPr>
      </w:pPr>
      <w:r w:rsidRPr="00AB2AD3">
        <w:rPr>
          <w:b/>
        </w:rPr>
        <w:t>1+&gt;2-&gt;4+&gt;5-&gt;10</w:t>
      </w:r>
    </w:p>
    <w:p w14:paraId="3658AFCA" w14:textId="77777777" w:rsidR="00AB2AD3" w:rsidRPr="00AB2AD3" w:rsidRDefault="00AB2AD3" w:rsidP="00AB2AD3">
      <w:pPr>
        <w:rPr>
          <w:b/>
        </w:rPr>
      </w:pPr>
      <w:r w:rsidRPr="00AB2AD3">
        <w:rPr>
          <w:rFonts w:hint="eastAsia"/>
          <w:b/>
        </w:rPr>
        <w:t>你的问题是</w:t>
      </w:r>
      <w:r w:rsidRPr="00AB2AD3">
        <w:rPr>
          <w:b/>
        </w:rPr>
        <w:t>:如何经过最少的</w:t>
      </w:r>
      <w:proofErr w:type="gramStart"/>
      <w:r w:rsidRPr="00AB2AD3">
        <w:rPr>
          <w:b/>
        </w:rPr>
        <w:t>计算步使</w:t>
      </w:r>
      <w:proofErr w:type="gramEnd"/>
      <w:r w:rsidRPr="00AB2AD3">
        <w:rPr>
          <w:b/>
        </w:rPr>
        <w:t>x达到目标值n?设计解决该问题的动态规划算</w:t>
      </w:r>
    </w:p>
    <w:p w14:paraId="6BC19090" w14:textId="2CD4C518" w:rsidR="00C6787C" w:rsidRDefault="00AB2AD3" w:rsidP="00AB2AD3">
      <w:pPr>
        <w:rPr>
          <w:b/>
        </w:rPr>
      </w:pPr>
      <w:r w:rsidRPr="00AB2AD3">
        <w:rPr>
          <w:rFonts w:hint="eastAsia"/>
          <w:b/>
        </w:rPr>
        <w:t>法。要求</w:t>
      </w:r>
      <w:r w:rsidRPr="00AB2AD3">
        <w:rPr>
          <w:b/>
        </w:rPr>
        <w:t>: 1) 给出相关的Bellman方程，2)给出算法伪代码。</w:t>
      </w:r>
    </w:p>
    <w:p w14:paraId="799A062D" w14:textId="77777777" w:rsidR="00AB2AD3" w:rsidRDefault="00AB2AD3" w:rsidP="00AB2AD3">
      <w:pPr>
        <w:rPr>
          <w:b/>
        </w:rPr>
      </w:pPr>
    </w:p>
    <w:p w14:paraId="60A6F747" w14:textId="77777777" w:rsidR="00AB2AD3" w:rsidRPr="00AB2AD3" w:rsidRDefault="00AB2AD3" w:rsidP="00AB2AD3">
      <w:r w:rsidRPr="00AB2AD3">
        <w:rPr>
          <w:rFonts w:hint="eastAsia"/>
        </w:rPr>
        <w:t>相关的</w:t>
      </w:r>
      <w:r w:rsidRPr="00AB2AD3">
        <w:t>Bellman方程</w:t>
      </w:r>
    </w:p>
    <w:p w14:paraId="00693B55" w14:textId="77777777" w:rsidR="00AB2AD3" w:rsidRPr="00AB2AD3" w:rsidRDefault="00AB2AD3" w:rsidP="00AB2AD3">
      <w:r w:rsidRPr="00AB2AD3">
        <w:rPr>
          <w:rFonts w:hint="eastAsia"/>
        </w:rPr>
        <w:t>令</w:t>
      </w:r>
      <w:proofErr w:type="spellStart"/>
      <w:r w:rsidRPr="00AB2AD3">
        <w:t>dp</w:t>
      </w:r>
      <w:proofErr w:type="spellEnd"/>
      <w:r w:rsidRPr="00AB2AD3">
        <w:t>[</w:t>
      </w:r>
      <w:proofErr w:type="spellStart"/>
      <w:r w:rsidRPr="00AB2AD3">
        <w:t>i</w:t>
      </w:r>
      <w:proofErr w:type="spellEnd"/>
      <w:r w:rsidRPr="00AB2AD3">
        <w:t>]表示将x从1变为</w:t>
      </w:r>
      <w:proofErr w:type="spellStart"/>
      <w:r w:rsidRPr="00AB2AD3">
        <w:t>i</w:t>
      </w:r>
      <w:proofErr w:type="spellEnd"/>
      <w:r w:rsidRPr="00AB2AD3">
        <w:t>所需的最少计算步数，则有：</w:t>
      </w:r>
    </w:p>
    <w:p w14:paraId="6015EBDE" w14:textId="77777777" w:rsidR="00AB2AD3" w:rsidRPr="00AB2AD3" w:rsidRDefault="00AB2AD3" w:rsidP="00AB2AD3"/>
    <w:p w14:paraId="44068222" w14:textId="77777777" w:rsidR="00AB2AD3" w:rsidRPr="00AB2AD3" w:rsidRDefault="00AB2AD3" w:rsidP="00AB2AD3">
      <w:proofErr w:type="spellStart"/>
      <w:r w:rsidRPr="00AB2AD3">
        <w:t>dp</w:t>
      </w:r>
      <w:proofErr w:type="spellEnd"/>
      <w:r w:rsidRPr="00AB2AD3">
        <w:t>[</w:t>
      </w:r>
      <w:proofErr w:type="spellStart"/>
      <w:r w:rsidRPr="00AB2AD3">
        <w:t>i</w:t>
      </w:r>
      <w:proofErr w:type="spellEnd"/>
      <w:r w:rsidRPr="00AB2AD3">
        <w:t>] = min(</w:t>
      </w:r>
      <w:proofErr w:type="spellStart"/>
      <w:r w:rsidRPr="00AB2AD3">
        <w:t>dp</w:t>
      </w:r>
      <w:proofErr w:type="spellEnd"/>
      <w:r w:rsidRPr="00AB2AD3">
        <w:t xml:space="preserve">[i-1]+1, </w:t>
      </w:r>
      <w:proofErr w:type="spellStart"/>
      <w:r w:rsidRPr="00AB2AD3">
        <w:t>dp</w:t>
      </w:r>
      <w:proofErr w:type="spellEnd"/>
      <w:r w:rsidRPr="00AB2AD3">
        <w:t>[</w:t>
      </w:r>
      <w:proofErr w:type="spellStart"/>
      <w:r w:rsidRPr="00AB2AD3">
        <w:t>i</w:t>
      </w:r>
      <w:proofErr w:type="spellEnd"/>
      <w:r w:rsidRPr="00AB2AD3">
        <w:t>/2]+1)</w:t>
      </w:r>
    </w:p>
    <w:p w14:paraId="48BB3C73" w14:textId="77777777" w:rsidR="00AB2AD3" w:rsidRPr="00AB2AD3" w:rsidRDefault="00AB2AD3" w:rsidP="00AB2AD3"/>
    <w:p w14:paraId="520AE968" w14:textId="77777777" w:rsidR="00AB2AD3" w:rsidRPr="00AB2AD3" w:rsidRDefault="00AB2AD3" w:rsidP="00AB2AD3">
      <w:r w:rsidRPr="00AB2AD3">
        <w:rPr>
          <w:rFonts w:hint="eastAsia"/>
        </w:rPr>
        <w:t>其中</w:t>
      </w:r>
      <w:proofErr w:type="spellStart"/>
      <w:r w:rsidRPr="00AB2AD3">
        <w:t>dp</w:t>
      </w:r>
      <w:proofErr w:type="spellEnd"/>
      <w:r w:rsidRPr="00AB2AD3">
        <w:t>[i-1]+1表示将x增加1的操作，</w:t>
      </w:r>
      <w:proofErr w:type="spellStart"/>
      <w:r w:rsidRPr="00AB2AD3">
        <w:t>dp</w:t>
      </w:r>
      <w:proofErr w:type="spellEnd"/>
      <w:r w:rsidRPr="00AB2AD3">
        <w:t>[</w:t>
      </w:r>
      <w:proofErr w:type="spellStart"/>
      <w:r w:rsidRPr="00AB2AD3">
        <w:t>i</w:t>
      </w:r>
      <w:proofErr w:type="spellEnd"/>
      <w:r w:rsidRPr="00AB2AD3">
        <w:t>/2]+1表示将x乘以2的操作。</w:t>
      </w:r>
    </w:p>
    <w:p w14:paraId="07A92EA0" w14:textId="77777777" w:rsidR="00AB2AD3" w:rsidRPr="00AB2AD3" w:rsidRDefault="00AB2AD3" w:rsidP="00AB2AD3"/>
    <w:p w14:paraId="006E5C90" w14:textId="77777777" w:rsidR="00AB2AD3" w:rsidRPr="00AB2AD3" w:rsidRDefault="00AB2AD3" w:rsidP="00AB2AD3">
      <w:r w:rsidRPr="00AB2AD3">
        <w:rPr>
          <w:rFonts w:hint="eastAsia"/>
        </w:rPr>
        <w:t>算法伪代码</w:t>
      </w:r>
    </w:p>
    <w:p w14:paraId="300E160D" w14:textId="77777777" w:rsidR="00AB2AD3" w:rsidRPr="00AB2AD3" w:rsidRDefault="00AB2AD3" w:rsidP="00AB2AD3">
      <w:r w:rsidRPr="00AB2AD3">
        <w:t>1. 初始化</w:t>
      </w:r>
      <w:proofErr w:type="spellStart"/>
      <w:r w:rsidRPr="00AB2AD3">
        <w:t>dp</w:t>
      </w:r>
      <w:proofErr w:type="spellEnd"/>
      <w:r w:rsidRPr="00AB2AD3">
        <w:t>[1] = 0</w:t>
      </w:r>
    </w:p>
    <w:p w14:paraId="2770BCE4" w14:textId="77777777" w:rsidR="00AB2AD3" w:rsidRPr="00AB2AD3" w:rsidRDefault="00AB2AD3" w:rsidP="00AB2AD3">
      <w:r w:rsidRPr="00AB2AD3">
        <w:t xml:space="preserve">2. for </w:t>
      </w:r>
      <w:proofErr w:type="spellStart"/>
      <w:r w:rsidRPr="00AB2AD3">
        <w:t>i</w:t>
      </w:r>
      <w:proofErr w:type="spellEnd"/>
      <w:r w:rsidRPr="00AB2AD3">
        <w:t xml:space="preserve"> = 2 </w:t>
      </w:r>
      <w:proofErr w:type="spellStart"/>
      <w:r w:rsidRPr="00AB2AD3">
        <w:t>to n</w:t>
      </w:r>
      <w:proofErr w:type="spellEnd"/>
      <w:r w:rsidRPr="00AB2AD3">
        <w:t>:</w:t>
      </w:r>
    </w:p>
    <w:p w14:paraId="2B0B3D3A" w14:textId="77777777" w:rsidR="00AB2AD3" w:rsidRPr="00AB2AD3" w:rsidRDefault="00AB2AD3" w:rsidP="00AB2AD3">
      <w:r w:rsidRPr="00AB2AD3">
        <w:lastRenderedPageBreak/>
        <w:t xml:space="preserve">3.    if </w:t>
      </w:r>
      <w:proofErr w:type="spellStart"/>
      <w:r w:rsidRPr="00AB2AD3">
        <w:t>i</w:t>
      </w:r>
      <w:proofErr w:type="spellEnd"/>
      <w:r w:rsidRPr="00AB2AD3">
        <w:t xml:space="preserve"> % 2 == 0:</w:t>
      </w:r>
    </w:p>
    <w:p w14:paraId="6938935A" w14:textId="77777777" w:rsidR="00AB2AD3" w:rsidRPr="00AB2AD3" w:rsidRDefault="00AB2AD3" w:rsidP="00AB2AD3">
      <w:r w:rsidRPr="00AB2AD3">
        <w:t xml:space="preserve">4.        </w:t>
      </w:r>
      <w:proofErr w:type="spellStart"/>
      <w:r w:rsidRPr="00AB2AD3">
        <w:t>dp</w:t>
      </w:r>
      <w:proofErr w:type="spellEnd"/>
      <w:r w:rsidRPr="00AB2AD3">
        <w:t>[</w:t>
      </w:r>
      <w:proofErr w:type="spellStart"/>
      <w:r w:rsidRPr="00AB2AD3">
        <w:t>i</w:t>
      </w:r>
      <w:proofErr w:type="spellEnd"/>
      <w:r w:rsidRPr="00AB2AD3">
        <w:t>] = min(</w:t>
      </w:r>
      <w:proofErr w:type="spellStart"/>
      <w:r w:rsidRPr="00AB2AD3">
        <w:t>dp</w:t>
      </w:r>
      <w:proofErr w:type="spellEnd"/>
      <w:r w:rsidRPr="00AB2AD3">
        <w:t xml:space="preserve">[i-1]+1, </w:t>
      </w:r>
      <w:proofErr w:type="spellStart"/>
      <w:r w:rsidRPr="00AB2AD3">
        <w:t>dp</w:t>
      </w:r>
      <w:proofErr w:type="spellEnd"/>
      <w:r w:rsidRPr="00AB2AD3">
        <w:t>[</w:t>
      </w:r>
      <w:proofErr w:type="spellStart"/>
      <w:r w:rsidRPr="00AB2AD3">
        <w:t>i</w:t>
      </w:r>
      <w:proofErr w:type="spellEnd"/>
      <w:r w:rsidRPr="00AB2AD3">
        <w:t>/2]+1)</w:t>
      </w:r>
    </w:p>
    <w:p w14:paraId="3A79CB82" w14:textId="77777777" w:rsidR="00AB2AD3" w:rsidRPr="00AB2AD3" w:rsidRDefault="00AB2AD3" w:rsidP="00AB2AD3">
      <w:r w:rsidRPr="00AB2AD3">
        <w:t>5.    else:</w:t>
      </w:r>
    </w:p>
    <w:p w14:paraId="6D811A48" w14:textId="77777777" w:rsidR="00AB2AD3" w:rsidRPr="00AB2AD3" w:rsidRDefault="00AB2AD3" w:rsidP="00AB2AD3">
      <w:r w:rsidRPr="00AB2AD3">
        <w:t xml:space="preserve">6.        </w:t>
      </w:r>
      <w:proofErr w:type="spellStart"/>
      <w:r w:rsidRPr="00AB2AD3">
        <w:t>dp</w:t>
      </w:r>
      <w:proofErr w:type="spellEnd"/>
      <w:r w:rsidRPr="00AB2AD3">
        <w:t>[</w:t>
      </w:r>
      <w:proofErr w:type="spellStart"/>
      <w:r w:rsidRPr="00AB2AD3">
        <w:t>i</w:t>
      </w:r>
      <w:proofErr w:type="spellEnd"/>
      <w:r w:rsidRPr="00AB2AD3">
        <w:t xml:space="preserve">] = </w:t>
      </w:r>
      <w:proofErr w:type="spellStart"/>
      <w:r w:rsidRPr="00AB2AD3">
        <w:t>dp</w:t>
      </w:r>
      <w:proofErr w:type="spellEnd"/>
      <w:r w:rsidRPr="00AB2AD3">
        <w:t>[i-1] + 1</w:t>
      </w:r>
    </w:p>
    <w:p w14:paraId="0CDA371E" w14:textId="77777777" w:rsidR="00AB2AD3" w:rsidRPr="00AB2AD3" w:rsidRDefault="00AB2AD3" w:rsidP="00AB2AD3">
      <w:r w:rsidRPr="00AB2AD3">
        <w:t xml:space="preserve">7. return </w:t>
      </w:r>
      <w:proofErr w:type="spellStart"/>
      <w:r w:rsidRPr="00AB2AD3">
        <w:t>dp</w:t>
      </w:r>
      <w:proofErr w:type="spellEnd"/>
      <w:r w:rsidRPr="00AB2AD3">
        <w:t>[n]</w:t>
      </w:r>
    </w:p>
    <w:p w14:paraId="2A813039" w14:textId="77777777" w:rsidR="00AB2AD3" w:rsidRPr="00AB2AD3" w:rsidRDefault="00AB2AD3" w:rsidP="00AB2AD3">
      <w:r w:rsidRPr="00AB2AD3">
        <w:rPr>
          <w:rFonts w:hint="eastAsia"/>
        </w:rPr>
        <w:t>时间复杂性和空间复杂性分析</w:t>
      </w:r>
    </w:p>
    <w:p w14:paraId="04B8B53D" w14:textId="3923C8A2" w:rsidR="00C6787C" w:rsidRPr="00AB2AD3" w:rsidRDefault="00AB2AD3" w:rsidP="00AB2AD3">
      <w:r w:rsidRPr="00AB2AD3">
        <w:rPr>
          <w:rFonts w:hint="eastAsia"/>
        </w:rPr>
        <w:t>算法中需要遍历从</w:t>
      </w:r>
      <w:r w:rsidRPr="00AB2AD3">
        <w:t>2到n的所有数，并且</w:t>
      </w:r>
      <w:proofErr w:type="gramStart"/>
      <w:r w:rsidRPr="00AB2AD3">
        <w:t>每个数</w:t>
      </w:r>
      <w:proofErr w:type="gramEnd"/>
      <w:r w:rsidRPr="00AB2AD3">
        <w:t>最多需要进行一次计算操作。因此，算法的时间复杂性为O(n)。此外，需要一个长度为n的数组</w:t>
      </w:r>
      <w:proofErr w:type="spellStart"/>
      <w:r w:rsidRPr="00AB2AD3">
        <w:t>dp</w:t>
      </w:r>
      <w:proofErr w:type="spellEnd"/>
      <w:r w:rsidRPr="00AB2AD3">
        <w:t>来记录</w:t>
      </w:r>
      <w:proofErr w:type="gramStart"/>
      <w:r w:rsidRPr="00AB2AD3">
        <w:t>每个数</w:t>
      </w:r>
      <w:proofErr w:type="gramEnd"/>
      <w:r w:rsidRPr="00AB2AD3">
        <w:t>的最少计算步数，因此算法的空间复杂性也为O(n)。</w:t>
      </w:r>
    </w:p>
    <w:p w14:paraId="24066C47" w14:textId="77777777" w:rsidR="00AB2AD3" w:rsidRDefault="00AB2AD3" w:rsidP="00AB2AD3">
      <w:pPr>
        <w:pStyle w:val="a8"/>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Fonts w:ascii="Segoe UI" w:hAnsi="Segoe UI" w:cs="Segoe UI"/>
          <w:color w:val="D1D5DB"/>
        </w:rPr>
        <w:t>Bellman</w:t>
      </w:r>
      <w:r>
        <w:rPr>
          <w:rFonts w:ascii="Segoe UI" w:hAnsi="Segoe UI" w:cs="Segoe UI"/>
          <w:color w:val="D1D5DB"/>
        </w:rPr>
        <w:t>方程是指将一个最优化问题分解成一系列子问题，并利用各子问题的最优解来推导出整个问题的最优解的方程。这种方法被称为动态规划。</w:t>
      </w:r>
      <w:r>
        <w:rPr>
          <w:rFonts w:ascii="Segoe UI" w:hAnsi="Segoe UI" w:cs="Segoe UI"/>
          <w:color w:val="D1D5DB"/>
        </w:rPr>
        <w:t>Bellman</w:t>
      </w:r>
      <w:r>
        <w:rPr>
          <w:rFonts w:ascii="Segoe UI" w:hAnsi="Segoe UI" w:cs="Segoe UI"/>
          <w:color w:val="D1D5DB"/>
        </w:rPr>
        <w:t>方程的基本形式为：</w:t>
      </w:r>
    </w:p>
    <w:p w14:paraId="2574B849" w14:textId="77777777" w:rsidR="00AB2AD3" w:rsidRDefault="00AB2AD3" w:rsidP="00AB2AD3">
      <w:pPr>
        <w:pStyle w:val="a8"/>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V(</w:t>
      </w:r>
      <w:proofErr w:type="spellStart"/>
      <w:r>
        <w:rPr>
          <w:rFonts w:ascii="Segoe UI" w:hAnsi="Segoe UI" w:cs="Segoe UI"/>
          <w:color w:val="D1D5DB"/>
        </w:rPr>
        <w:t>i</w:t>
      </w:r>
      <w:proofErr w:type="spellEnd"/>
      <w:r>
        <w:rPr>
          <w:rFonts w:ascii="Segoe UI" w:hAnsi="Segoe UI" w:cs="Segoe UI"/>
          <w:color w:val="D1D5DB"/>
        </w:rPr>
        <w:t>) = max { R(</w:t>
      </w:r>
      <w:proofErr w:type="spellStart"/>
      <w:r>
        <w:rPr>
          <w:rFonts w:ascii="Segoe UI" w:hAnsi="Segoe UI" w:cs="Segoe UI"/>
          <w:color w:val="D1D5DB"/>
        </w:rPr>
        <w:t>i,j</w:t>
      </w:r>
      <w:proofErr w:type="spellEnd"/>
      <w:r>
        <w:rPr>
          <w:rFonts w:ascii="Segoe UI" w:hAnsi="Segoe UI" w:cs="Segoe UI"/>
          <w:color w:val="D1D5DB"/>
        </w:rPr>
        <w:t>) + βV(j) }</w:t>
      </w:r>
    </w:p>
    <w:p w14:paraId="09CE8FDB" w14:textId="77777777" w:rsidR="00AB2AD3" w:rsidRDefault="00AB2AD3" w:rsidP="00AB2AD3">
      <w:pPr>
        <w:pStyle w:val="a8"/>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Pr>
          <w:rFonts w:ascii="Segoe UI" w:hAnsi="Segoe UI" w:cs="Segoe UI"/>
          <w:color w:val="D1D5DB"/>
        </w:rPr>
        <w:t>其中，</w:t>
      </w:r>
      <w:r>
        <w:rPr>
          <w:rFonts w:ascii="Segoe UI" w:hAnsi="Segoe UI" w:cs="Segoe UI"/>
          <w:color w:val="D1D5DB"/>
        </w:rPr>
        <w:t>V(</w:t>
      </w:r>
      <w:proofErr w:type="spellStart"/>
      <w:r>
        <w:rPr>
          <w:rFonts w:ascii="Segoe UI" w:hAnsi="Segoe UI" w:cs="Segoe UI"/>
          <w:color w:val="D1D5DB"/>
        </w:rPr>
        <w:t>i</w:t>
      </w:r>
      <w:proofErr w:type="spellEnd"/>
      <w:r>
        <w:rPr>
          <w:rFonts w:ascii="Segoe UI" w:hAnsi="Segoe UI" w:cs="Segoe UI"/>
          <w:color w:val="D1D5DB"/>
        </w:rPr>
        <w:t>)</w:t>
      </w:r>
      <w:r>
        <w:rPr>
          <w:rFonts w:ascii="Segoe UI" w:hAnsi="Segoe UI" w:cs="Segoe UI"/>
          <w:color w:val="D1D5DB"/>
        </w:rPr>
        <w:t>是状态</w:t>
      </w:r>
      <w:proofErr w:type="spellStart"/>
      <w:r>
        <w:rPr>
          <w:rFonts w:ascii="Segoe UI" w:hAnsi="Segoe UI" w:cs="Segoe UI"/>
          <w:color w:val="D1D5DB"/>
        </w:rPr>
        <w:t>i</w:t>
      </w:r>
      <w:proofErr w:type="spellEnd"/>
      <w:r>
        <w:rPr>
          <w:rFonts w:ascii="Segoe UI" w:hAnsi="Segoe UI" w:cs="Segoe UI"/>
          <w:color w:val="D1D5DB"/>
        </w:rPr>
        <w:t>的最优值，</w:t>
      </w:r>
      <w:r>
        <w:rPr>
          <w:rFonts w:ascii="Segoe UI" w:hAnsi="Segoe UI" w:cs="Segoe UI"/>
          <w:color w:val="D1D5DB"/>
        </w:rPr>
        <w:t>R(</w:t>
      </w:r>
      <w:proofErr w:type="spellStart"/>
      <w:r>
        <w:rPr>
          <w:rFonts w:ascii="Segoe UI" w:hAnsi="Segoe UI" w:cs="Segoe UI"/>
          <w:color w:val="D1D5DB"/>
        </w:rPr>
        <w:t>i,j</w:t>
      </w:r>
      <w:proofErr w:type="spellEnd"/>
      <w:r>
        <w:rPr>
          <w:rFonts w:ascii="Segoe UI" w:hAnsi="Segoe UI" w:cs="Segoe UI"/>
          <w:color w:val="D1D5DB"/>
        </w:rPr>
        <w:t>)</w:t>
      </w:r>
      <w:r>
        <w:rPr>
          <w:rFonts w:ascii="Segoe UI" w:hAnsi="Segoe UI" w:cs="Segoe UI"/>
          <w:color w:val="D1D5DB"/>
        </w:rPr>
        <w:t>是从状态</w:t>
      </w:r>
      <w:proofErr w:type="spellStart"/>
      <w:r>
        <w:rPr>
          <w:rFonts w:ascii="Segoe UI" w:hAnsi="Segoe UI" w:cs="Segoe UI"/>
          <w:color w:val="D1D5DB"/>
        </w:rPr>
        <w:t>i</w:t>
      </w:r>
      <w:proofErr w:type="spellEnd"/>
      <w:r>
        <w:rPr>
          <w:rFonts w:ascii="Segoe UI" w:hAnsi="Segoe UI" w:cs="Segoe UI"/>
          <w:color w:val="D1D5DB"/>
        </w:rPr>
        <w:t>转移到状态</w:t>
      </w:r>
      <w:r>
        <w:rPr>
          <w:rFonts w:ascii="Segoe UI" w:hAnsi="Segoe UI" w:cs="Segoe UI"/>
          <w:color w:val="D1D5DB"/>
        </w:rPr>
        <w:t>j</w:t>
      </w:r>
      <w:r>
        <w:rPr>
          <w:rFonts w:ascii="Segoe UI" w:hAnsi="Segoe UI" w:cs="Segoe UI"/>
          <w:color w:val="D1D5DB"/>
        </w:rPr>
        <w:t>时的即时奖励（或代价），</w:t>
      </w:r>
      <w:r>
        <w:rPr>
          <w:rFonts w:ascii="Segoe UI" w:hAnsi="Segoe UI" w:cs="Segoe UI"/>
          <w:color w:val="D1D5DB"/>
        </w:rPr>
        <w:t>β</w:t>
      </w:r>
      <w:r>
        <w:rPr>
          <w:rFonts w:ascii="Segoe UI" w:hAnsi="Segoe UI" w:cs="Segoe UI"/>
          <w:color w:val="D1D5DB"/>
        </w:rPr>
        <w:t>是折扣因子（用于平衡即时奖励和未来奖励的重要性）。方程的求解通常采用迭代的方式，从某个状态的初始值开始，依次求解出各状态的最优值，直到收敛到最终的最优解。</w:t>
      </w:r>
    </w:p>
    <w:p w14:paraId="4AEAF650" w14:textId="121BFB6F" w:rsidR="00C6787C" w:rsidRPr="00AB2AD3" w:rsidRDefault="00C6787C" w:rsidP="00A62A4F">
      <w:pPr>
        <w:rPr>
          <w:b/>
        </w:rPr>
      </w:pPr>
    </w:p>
    <w:p w14:paraId="568994FC" w14:textId="77256235" w:rsidR="00AB2AD3" w:rsidRDefault="00AB2AD3" w:rsidP="00A62A4F">
      <w:pPr>
        <w:rPr>
          <w:b/>
        </w:rPr>
      </w:pPr>
    </w:p>
    <w:p w14:paraId="70358336" w14:textId="77777777" w:rsidR="00AB2AD3" w:rsidRDefault="00AB2AD3" w:rsidP="00A62A4F">
      <w:pPr>
        <w:rPr>
          <w:b/>
        </w:rPr>
      </w:pPr>
    </w:p>
    <w:p w14:paraId="77996D82" w14:textId="45908AFE" w:rsidR="00C6787C" w:rsidRDefault="00C6787C" w:rsidP="00A62A4F">
      <w:pPr>
        <w:rPr>
          <w:b/>
        </w:rPr>
      </w:pPr>
      <w:r>
        <w:rPr>
          <w:rFonts w:hint="eastAsia"/>
          <w:b/>
        </w:rPr>
        <w:t>1</w:t>
      </w:r>
      <w:r>
        <w:rPr>
          <w:b/>
        </w:rPr>
        <w:t>0</w:t>
      </w:r>
      <w:r>
        <w:rPr>
          <w:rFonts w:hint="eastAsia"/>
          <w:b/>
        </w:rPr>
        <w:t>．</w:t>
      </w:r>
    </w:p>
    <w:p w14:paraId="0A27FAA2" w14:textId="77777777" w:rsidR="00C6787C" w:rsidRDefault="00C6787C" w:rsidP="00C6787C">
      <w:r>
        <w:rPr>
          <w:noProof/>
        </w:rPr>
        <w:drawing>
          <wp:inline distT="0" distB="0" distL="0" distR="0" wp14:anchorId="786247CF" wp14:editId="6D69BA72">
            <wp:extent cx="5274310" cy="927735"/>
            <wp:effectExtent l="0" t="0" r="254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927735"/>
                    </a:xfrm>
                    <a:prstGeom prst="rect">
                      <a:avLst/>
                    </a:prstGeom>
                  </pic:spPr>
                </pic:pic>
              </a:graphicData>
            </a:graphic>
          </wp:inline>
        </w:drawing>
      </w:r>
    </w:p>
    <w:p w14:paraId="3AC6DB77" w14:textId="77777777" w:rsidR="00C6787C" w:rsidRDefault="00C6787C" w:rsidP="00C6787C">
      <w:r>
        <w:rPr>
          <w:noProof/>
        </w:rPr>
        <w:drawing>
          <wp:inline distT="0" distB="0" distL="0" distR="0" wp14:anchorId="0C229723" wp14:editId="260CC699">
            <wp:extent cx="2952750" cy="4000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52750" cy="400050"/>
                    </a:xfrm>
                    <a:prstGeom prst="rect">
                      <a:avLst/>
                    </a:prstGeom>
                  </pic:spPr>
                </pic:pic>
              </a:graphicData>
            </a:graphic>
          </wp:inline>
        </w:drawing>
      </w:r>
    </w:p>
    <w:p w14:paraId="098403C4" w14:textId="77777777" w:rsidR="00C6787C" w:rsidRDefault="00C6787C" w:rsidP="00C6787C">
      <w:r>
        <w:rPr>
          <w:noProof/>
        </w:rPr>
        <w:drawing>
          <wp:inline distT="0" distB="0" distL="0" distR="0" wp14:anchorId="5DE2F3B6" wp14:editId="66AC823A">
            <wp:extent cx="2505075" cy="1276350"/>
            <wp:effectExtent l="0" t="0" r="952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05075" cy="1276350"/>
                    </a:xfrm>
                    <a:prstGeom prst="rect">
                      <a:avLst/>
                    </a:prstGeom>
                  </pic:spPr>
                </pic:pic>
              </a:graphicData>
            </a:graphic>
          </wp:inline>
        </w:drawing>
      </w:r>
    </w:p>
    <w:p w14:paraId="644C2621" w14:textId="1ECB92A4" w:rsidR="00C6787C" w:rsidRDefault="00C6787C" w:rsidP="00C6787C"/>
    <w:p w14:paraId="19F8D981" w14:textId="77777777" w:rsidR="00AB2AD3" w:rsidRDefault="00AB2AD3" w:rsidP="00AB2AD3">
      <w:r>
        <w:lastRenderedPageBreak/>
        <w:t>4-3</w:t>
      </w:r>
    </w:p>
    <w:p w14:paraId="7ABCF709" w14:textId="77777777" w:rsidR="00AB2AD3" w:rsidRDefault="00AB2AD3" w:rsidP="00AB2AD3">
      <w:r>
        <w:t>More recurrence examples</w:t>
      </w:r>
    </w:p>
    <w:p w14:paraId="3E5E17EB" w14:textId="77777777" w:rsidR="00AB2AD3" w:rsidRDefault="00AB2AD3" w:rsidP="00AB2AD3">
      <w:r>
        <w:t>Give asymptotic upper and lower bounds for T(n) in each of the following recur-</w:t>
      </w:r>
    </w:p>
    <w:p w14:paraId="3AC871C1" w14:textId="77777777" w:rsidR="00AB2AD3" w:rsidRDefault="00AB2AD3" w:rsidP="00AB2AD3">
      <w:proofErr w:type="spellStart"/>
      <w:r>
        <w:t>rences</w:t>
      </w:r>
      <w:proofErr w:type="spellEnd"/>
      <w:r>
        <w:t>. Assume that T (n) is constant for sufficiently small n. Make your bounds</w:t>
      </w:r>
    </w:p>
    <w:p w14:paraId="1FB9FD2F" w14:textId="7DCC4010" w:rsidR="00AB2AD3" w:rsidRDefault="00AB2AD3" w:rsidP="00AB2AD3">
      <w:r>
        <w:t>as</w:t>
      </w:r>
      <w:r w:rsidR="001054DA">
        <w:rPr>
          <w:rFonts w:hint="eastAsia"/>
        </w:rPr>
        <w:t xml:space="preserve"> </w:t>
      </w:r>
      <w:r>
        <w:t>tight as possible, and justify your answers.</w:t>
      </w:r>
    </w:p>
    <w:p w14:paraId="3D32B7A9" w14:textId="77777777" w:rsidR="00AB2AD3" w:rsidRDefault="00AB2AD3" w:rsidP="00AB2AD3">
      <w:r>
        <w:t xml:space="preserve">a. T(n) = 4T(n/3) + n </w:t>
      </w:r>
      <w:proofErr w:type="spellStart"/>
      <w:r>
        <w:t>lgn</w:t>
      </w:r>
      <w:proofErr w:type="spellEnd"/>
      <w:r>
        <w:t>.</w:t>
      </w:r>
    </w:p>
    <w:p w14:paraId="5DBCA217" w14:textId="7C65C517" w:rsidR="00AB2AD3" w:rsidRDefault="001054DA" w:rsidP="00AB2AD3">
      <w:r>
        <w:t>b</w:t>
      </w:r>
      <w:r w:rsidR="00AB2AD3">
        <w:t>. T(n)= 2T(n/2) +n</w:t>
      </w:r>
      <w:r>
        <w:rPr>
          <w:rFonts w:hint="eastAsia"/>
        </w:rPr>
        <w:t>^</w:t>
      </w:r>
      <w:r w:rsidR="00AB2AD3">
        <w:t>4.</w:t>
      </w:r>
    </w:p>
    <w:p w14:paraId="28A32213" w14:textId="25F0D3B6" w:rsidR="00AB2AD3" w:rsidRDefault="001054DA" w:rsidP="00AB2AD3">
      <w:r>
        <w:t>c</w:t>
      </w:r>
      <w:r w:rsidR="00AB2AD3">
        <w:t>. T(n) = T(7n/10) + n.</w:t>
      </w:r>
    </w:p>
    <w:p w14:paraId="02C569DC" w14:textId="6B36907B" w:rsidR="00C6787C" w:rsidRDefault="001054DA" w:rsidP="00AB2AD3">
      <w:r>
        <w:t>d</w:t>
      </w:r>
      <w:r w:rsidR="00AB2AD3">
        <w:t>. T(n)= 16T(n/4) +n</w:t>
      </w:r>
      <w:r>
        <w:t>^</w:t>
      </w:r>
      <w:r w:rsidR="00AB2AD3">
        <w:t>2.</w:t>
      </w:r>
    </w:p>
    <w:p w14:paraId="325338FA" w14:textId="0F98CF29" w:rsidR="00AB2AD3" w:rsidRPr="00AF26DA" w:rsidRDefault="00AF26DA" w:rsidP="00C6787C">
      <w:pPr>
        <w:rPr>
          <w:b/>
          <w:bCs/>
        </w:rPr>
      </w:pPr>
      <w:r w:rsidRPr="00AF26DA">
        <w:rPr>
          <w:rFonts w:hint="eastAsia"/>
          <w:b/>
          <w:bCs/>
        </w:rPr>
        <w:t>a</w:t>
      </w:r>
      <w:r w:rsidRPr="00AF26DA">
        <w:rPr>
          <w:b/>
          <w:bCs/>
        </w:rPr>
        <w:t>.</w:t>
      </w:r>
    </w:p>
    <w:p w14:paraId="74501123" w14:textId="4D358DEB" w:rsidR="00AF26DA" w:rsidRDefault="00AF26DA" w:rsidP="00C6787C">
      <w:r w:rsidRPr="00AF26DA">
        <w:drawing>
          <wp:inline distT="0" distB="0" distL="0" distR="0" wp14:anchorId="1A9253F4" wp14:editId="7AAB7A79">
            <wp:extent cx="3319487" cy="261939"/>
            <wp:effectExtent l="0" t="0" r="0" b="5080"/>
            <wp:docPr id="2826811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681172" name=""/>
                    <pic:cNvPicPr/>
                  </pic:nvPicPr>
                  <pic:blipFill>
                    <a:blip r:embed="rId25"/>
                    <a:stretch>
                      <a:fillRect/>
                    </a:stretch>
                  </pic:blipFill>
                  <pic:spPr>
                    <a:xfrm>
                      <a:off x="0" y="0"/>
                      <a:ext cx="3319487" cy="261939"/>
                    </a:xfrm>
                    <a:prstGeom prst="rect">
                      <a:avLst/>
                    </a:prstGeom>
                  </pic:spPr>
                </pic:pic>
              </a:graphicData>
            </a:graphic>
          </wp:inline>
        </w:drawing>
      </w:r>
    </w:p>
    <w:p w14:paraId="4A35525B" w14:textId="32ABEB12" w:rsidR="00AF26DA" w:rsidRPr="00AF26DA" w:rsidRDefault="00AF26DA" w:rsidP="00C6787C">
      <w:pPr>
        <w:rPr>
          <w:rFonts w:hint="eastAsia"/>
          <w:b/>
          <w:bCs/>
        </w:rPr>
      </w:pPr>
      <w:r w:rsidRPr="00AF26DA">
        <w:rPr>
          <w:rFonts w:hint="eastAsia"/>
          <w:b/>
          <w:bCs/>
        </w:rPr>
        <w:t>b</w:t>
      </w:r>
      <w:r w:rsidRPr="00AF26DA">
        <w:rPr>
          <w:b/>
          <w:bCs/>
        </w:rPr>
        <w:t>.</w:t>
      </w:r>
    </w:p>
    <w:p w14:paraId="26479361" w14:textId="1F867510" w:rsidR="00AF26DA" w:rsidRDefault="00AF26DA" w:rsidP="00C6787C">
      <w:r w:rsidRPr="00AF26DA">
        <w:drawing>
          <wp:inline distT="0" distB="0" distL="0" distR="0" wp14:anchorId="04B315A8" wp14:editId="1C1D5324">
            <wp:extent cx="5274310" cy="1268730"/>
            <wp:effectExtent l="0" t="0" r="2540" b="7620"/>
            <wp:docPr id="15572954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295439" name=""/>
                    <pic:cNvPicPr/>
                  </pic:nvPicPr>
                  <pic:blipFill>
                    <a:blip r:embed="rId26"/>
                    <a:stretch>
                      <a:fillRect/>
                    </a:stretch>
                  </pic:blipFill>
                  <pic:spPr>
                    <a:xfrm>
                      <a:off x="0" y="0"/>
                      <a:ext cx="5274310" cy="1268730"/>
                    </a:xfrm>
                    <a:prstGeom prst="rect">
                      <a:avLst/>
                    </a:prstGeom>
                  </pic:spPr>
                </pic:pic>
              </a:graphicData>
            </a:graphic>
          </wp:inline>
        </w:drawing>
      </w:r>
    </w:p>
    <w:p w14:paraId="04459918" w14:textId="7F485EE6" w:rsidR="00AF26DA" w:rsidRPr="00AF26DA" w:rsidRDefault="00AF26DA" w:rsidP="00C6787C">
      <w:pPr>
        <w:rPr>
          <w:b/>
          <w:bCs/>
        </w:rPr>
      </w:pPr>
      <w:r w:rsidRPr="00AF26DA">
        <w:rPr>
          <w:b/>
          <w:bCs/>
        </w:rPr>
        <w:t>C</w:t>
      </w:r>
    </w:p>
    <w:p w14:paraId="3A4C0BE0" w14:textId="7F7C1258" w:rsidR="00AF26DA" w:rsidRDefault="00AF26DA" w:rsidP="00C6787C">
      <w:r w:rsidRPr="00AF26DA">
        <w:drawing>
          <wp:inline distT="0" distB="0" distL="0" distR="0" wp14:anchorId="55D8B154" wp14:editId="59D50B48">
            <wp:extent cx="5274310" cy="1307465"/>
            <wp:effectExtent l="0" t="0" r="2540" b="6985"/>
            <wp:docPr id="12246644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664445" name=""/>
                    <pic:cNvPicPr/>
                  </pic:nvPicPr>
                  <pic:blipFill>
                    <a:blip r:embed="rId27"/>
                    <a:stretch>
                      <a:fillRect/>
                    </a:stretch>
                  </pic:blipFill>
                  <pic:spPr>
                    <a:xfrm>
                      <a:off x="0" y="0"/>
                      <a:ext cx="5274310" cy="1307465"/>
                    </a:xfrm>
                    <a:prstGeom prst="rect">
                      <a:avLst/>
                    </a:prstGeom>
                  </pic:spPr>
                </pic:pic>
              </a:graphicData>
            </a:graphic>
          </wp:inline>
        </w:drawing>
      </w:r>
    </w:p>
    <w:p w14:paraId="02E8B43B" w14:textId="1256A3F3" w:rsidR="00AF26DA" w:rsidRPr="00AF26DA" w:rsidRDefault="00AF26DA" w:rsidP="00C6787C">
      <w:pPr>
        <w:rPr>
          <w:b/>
          <w:bCs/>
        </w:rPr>
      </w:pPr>
      <w:r w:rsidRPr="00AF26DA">
        <w:rPr>
          <w:b/>
          <w:bCs/>
        </w:rPr>
        <w:t>D</w:t>
      </w:r>
    </w:p>
    <w:p w14:paraId="0F06A56D" w14:textId="2A8D699E" w:rsidR="00AF26DA" w:rsidRDefault="00AF26DA" w:rsidP="00C6787C">
      <w:r w:rsidRPr="00AF26DA">
        <w:drawing>
          <wp:inline distT="0" distB="0" distL="0" distR="0" wp14:anchorId="0E199563" wp14:editId="0684B948">
            <wp:extent cx="3838603" cy="1195396"/>
            <wp:effectExtent l="0" t="0" r="0" b="5080"/>
            <wp:docPr id="9086520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652057" name=""/>
                    <pic:cNvPicPr/>
                  </pic:nvPicPr>
                  <pic:blipFill>
                    <a:blip r:embed="rId28"/>
                    <a:stretch>
                      <a:fillRect/>
                    </a:stretch>
                  </pic:blipFill>
                  <pic:spPr>
                    <a:xfrm>
                      <a:off x="0" y="0"/>
                      <a:ext cx="3838603" cy="1195396"/>
                    </a:xfrm>
                    <a:prstGeom prst="rect">
                      <a:avLst/>
                    </a:prstGeom>
                  </pic:spPr>
                </pic:pic>
              </a:graphicData>
            </a:graphic>
          </wp:inline>
        </w:drawing>
      </w:r>
    </w:p>
    <w:p w14:paraId="40501A6A" w14:textId="77777777" w:rsidR="00AF26DA" w:rsidRPr="00AF26DA" w:rsidRDefault="00AF26DA" w:rsidP="00C6787C">
      <w:pPr>
        <w:rPr>
          <w:rFonts w:hint="eastAsia"/>
        </w:rPr>
      </w:pPr>
    </w:p>
    <w:p w14:paraId="55BBC56E" w14:textId="5B23E996" w:rsidR="00C6787C" w:rsidRDefault="00C6787C" w:rsidP="00C6787C">
      <w:r>
        <w:rPr>
          <w:rFonts w:hint="eastAsia"/>
        </w:rPr>
        <w:t>1</w:t>
      </w:r>
      <w:r>
        <w:t>1.</w:t>
      </w:r>
    </w:p>
    <w:p w14:paraId="21024802" w14:textId="21513058" w:rsidR="00C6787C" w:rsidRDefault="00C6787C" w:rsidP="00C6787C">
      <w:pPr>
        <w:rPr>
          <w:rFonts w:hint="eastAsia"/>
        </w:rPr>
      </w:pPr>
      <w:r>
        <w:rPr>
          <w:noProof/>
        </w:rPr>
        <w:drawing>
          <wp:inline distT="0" distB="0" distL="0" distR="0" wp14:anchorId="030CE79B" wp14:editId="211DD471">
            <wp:extent cx="5274310" cy="494665"/>
            <wp:effectExtent l="0" t="0" r="254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494665"/>
                    </a:xfrm>
                    <a:prstGeom prst="rect">
                      <a:avLst/>
                    </a:prstGeom>
                  </pic:spPr>
                </pic:pic>
              </a:graphicData>
            </a:graphic>
          </wp:inline>
        </w:drawing>
      </w:r>
    </w:p>
    <w:p w14:paraId="0F98B2F3" w14:textId="6407FBBB" w:rsidR="00AF26DA" w:rsidRDefault="00AF26DA" w:rsidP="00C6787C">
      <w:pPr>
        <w:rPr>
          <w:rFonts w:hint="eastAsia"/>
        </w:rPr>
      </w:pPr>
      <w:r w:rsidRPr="00AF26DA">
        <w:t>Prove that the fractional knapsack problem has the greedy-choice property.</w:t>
      </w:r>
    </w:p>
    <w:p w14:paraId="52FB118B" w14:textId="6383907B" w:rsidR="00C6787C" w:rsidRDefault="00AF26DA" w:rsidP="00C6787C">
      <w:pPr>
        <w:rPr>
          <w:rFonts w:ascii="Segoe UI" w:hAnsi="Segoe UI" w:cs="Segoe UI"/>
          <w:color w:val="101214"/>
          <w:szCs w:val="21"/>
          <w:shd w:val="clear" w:color="auto" w:fill="FFFFFF"/>
        </w:rPr>
      </w:pPr>
      <w:r>
        <w:rPr>
          <w:rFonts w:ascii="Segoe UI" w:hAnsi="Segoe UI" w:cs="Segoe UI"/>
          <w:color w:val="101214"/>
          <w:szCs w:val="21"/>
          <w:shd w:val="clear" w:color="auto" w:fill="FFFFFF"/>
        </w:rPr>
        <w:t>证明分数背包问题具有贪婪选择性质。</w:t>
      </w:r>
    </w:p>
    <w:p w14:paraId="494AA170" w14:textId="4F202EF6" w:rsidR="005658C6" w:rsidRDefault="005658C6" w:rsidP="00C6787C">
      <w:pPr>
        <w:rPr>
          <w:rFonts w:ascii="Segoe UI" w:hAnsi="Segoe UI" w:cs="Segoe UI"/>
          <w:color w:val="101214"/>
          <w:szCs w:val="21"/>
          <w:shd w:val="clear" w:color="auto" w:fill="FFFFFF"/>
        </w:rPr>
      </w:pPr>
    </w:p>
    <w:p w14:paraId="20B67513" w14:textId="12B62E5A" w:rsidR="005658C6" w:rsidRDefault="005658C6" w:rsidP="00C6787C">
      <w:pPr>
        <w:rPr>
          <w:rFonts w:ascii="Segoe UI" w:hAnsi="Segoe UI" w:cs="Segoe UI"/>
          <w:color w:val="101214"/>
          <w:szCs w:val="21"/>
          <w:shd w:val="clear" w:color="auto" w:fill="FFFFFF"/>
        </w:rPr>
      </w:pPr>
    </w:p>
    <w:p w14:paraId="721CDB01" w14:textId="541522D8" w:rsidR="005658C6" w:rsidRDefault="005658C6" w:rsidP="00C6787C">
      <w:pPr>
        <w:rPr>
          <w:rFonts w:hint="eastAsia"/>
        </w:rPr>
      </w:pPr>
      <w:r>
        <w:t>A optimal solution to the fractional knapsack is one that has the highest total value density. Since we are always adding as much of the highest value density we can, we are going to end up with the highest total value density. Suppose that we had some other solution that used some amount of the lower value density object, we could substitute in some of the higher value density object meaning our original solution could not have been optimal.</w:t>
      </w:r>
    </w:p>
    <w:p w14:paraId="55ABEDA8" w14:textId="77777777" w:rsidR="00AF26DA" w:rsidRDefault="00AF26DA" w:rsidP="00C6787C">
      <w:pPr>
        <w:rPr>
          <w:rFonts w:hint="eastAsia"/>
        </w:rPr>
      </w:pPr>
    </w:p>
    <w:p w14:paraId="7857BC55" w14:textId="230AAF18" w:rsidR="00C6787C" w:rsidRDefault="00C6787C" w:rsidP="00C6787C">
      <w:r>
        <w:rPr>
          <w:rFonts w:hint="eastAsia"/>
        </w:rPr>
        <w:t>1</w:t>
      </w:r>
      <w:r>
        <w:t>2.</w:t>
      </w:r>
    </w:p>
    <w:p w14:paraId="3C34E761" w14:textId="77777777" w:rsidR="00C6787C" w:rsidRDefault="00C6787C" w:rsidP="00C6787C">
      <w:r>
        <w:rPr>
          <w:noProof/>
        </w:rPr>
        <w:drawing>
          <wp:inline distT="0" distB="0" distL="0" distR="0" wp14:anchorId="106BB033" wp14:editId="0E53410A">
            <wp:extent cx="5274310" cy="1199515"/>
            <wp:effectExtent l="0" t="0" r="254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1199515"/>
                    </a:xfrm>
                    <a:prstGeom prst="rect">
                      <a:avLst/>
                    </a:prstGeom>
                  </pic:spPr>
                </pic:pic>
              </a:graphicData>
            </a:graphic>
          </wp:inline>
        </w:drawing>
      </w:r>
    </w:p>
    <w:p w14:paraId="1F76DD2C" w14:textId="77777777" w:rsidR="005B3C7E" w:rsidRDefault="005B3C7E" w:rsidP="005B3C7E">
      <w:r>
        <w:t>Suppose you are given two sets A and B, each containing n positive integers. You</w:t>
      </w:r>
    </w:p>
    <w:p w14:paraId="2E0F9429" w14:textId="013DBC80" w:rsidR="005B3C7E" w:rsidRDefault="005B3C7E" w:rsidP="005B3C7E">
      <w:r>
        <w:t>can choose to reorder each set however you like. After reordering, let a</w:t>
      </w:r>
      <w:r>
        <w:t>i</w:t>
      </w:r>
      <w:r>
        <w:t xml:space="preserve"> be the </w:t>
      </w:r>
      <w:proofErr w:type="spellStart"/>
      <w:r w:rsidRPr="005B3C7E">
        <w:rPr>
          <w:i/>
          <w:iCs/>
        </w:rPr>
        <w:t>i</w:t>
      </w:r>
      <w:r>
        <w:t>th</w:t>
      </w:r>
      <w:proofErr w:type="spellEnd"/>
    </w:p>
    <w:p w14:paraId="26B3C50F" w14:textId="4D708A4A" w:rsidR="005B3C7E" w:rsidRDefault="005B3C7E" w:rsidP="005B3C7E">
      <w:r>
        <w:t>element of set A, and let b</w:t>
      </w:r>
      <w:r>
        <w:t>i</w:t>
      </w:r>
      <w:r>
        <w:t xml:space="preserve"> be the </w:t>
      </w:r>
      <w:proofErr w:type="spellStart"/>
      <w:r>
        <w:t>ith</w:t>
      </w:r>
      <w:proofErr w:type="spellEnd"/>
      <w:r>
        <w:t xml:space="preserve"> element of set B. You then receive a payoff</w:t>
      </w:r>
    </w:p>
    <w:p w14:paraId="40881118" w14:textId="52E0B897" w:rsidR="005B3C7E" w:rsidRDefault="005B3C7E" w:rsidP="005B3C7E">
      <w:proofErr w:type="gramStart"/>
      <w:r>
        <w:t>of</w:t>
      </w:r>
      <w:r>
        <w:rPr>
          <w:rFonts w:hint="eastAsia"/>
        </w:rPr>
        <w:t xml:space="preserve"> </w:t>
      </w:r>
      <w:r>
        <w:t>.</w:t>
      </w:r>
      <w:r>
        <w:t>Give</w:t>
      </w:r>
      <w:proofErr w:type="gramEnd"/>
      <w:r>
        <w:t xml:space="preserve"> an algorithm that will maximize your payoff. Prove that your</w:t>
      </w:r>
    </w:p>
    <w:p w14:paraId="2758C99B" w14:textId="18965D7F" w:rsidR="00C6787C" w:rsidRDefault="005B3C7E" w:rsidP="005B3C7E">
      <w:r>
        <w:t>algorithm maximizes the payoff, and state its running time.</w:t>
      </w:r>
    </w:p>
    <w:p w14:paraId="5B8D82BD" w14:textId="2D15E976" w:rsidR="005C3FCB" w:rsidRDefault="005C3FCB" w:rsidP="005B3C7E"/>
    <w:p w14:paraId="389CEB5C" w14:textId="77777777" w:rsidR="00C6787C" w:rsidRDefault="00C6787C" w:rsidP="00C6787C"/>
    <w:p w14:paraId="07C6ABBE" w14:textId="77777777" w:rsidR="00C6787C" w:rsidRDefault="00C6787C" w:rsidP="00C6787C"/>
    <w:p w14:paraId="7211BC95" w14:textId="6179F93A" w:rsidR="00C6787C" w:rsidRDefault="00C6787C" w:rsidP="00C6787C">
      <w:r>
        <w:rPr>
          <w:rFonts w:hint="eastAsia"/>
        </w:rPr>
        <w:t>1</w:t>
      </w:r>
      <w:r>
        <w:t>3.</w:t>
      </w:r>
    </w:p>
    <w:p w14:paraId="5CDEA261" w14:textId="6BB74CFF" w:rsidR="00C6787C" w:rsidRDefault="00C6787C" w:rsidP="00C6787C">
      <w:r>
        <w:rPr>
          <w:noProof/>
        </w:rPr>
        <w:drawing>
          <wp:inline distT="0" distB="0" distL="0" distR="0" wp14:anchorId="2AF2CC10" wp14:editId="3F8B5AD4">
            <wp:extent cx="5274310" cy="1102995"/>
            <wp:effectExtent l="0" t="0" r="2540" b="19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1102995"/>
                    </a:xfrm>
                    <a:prstGeom prst="rect">
                      <a:avLst/>
                    </a:prstGeom>
                  </pic:spPr>
                </pic:pic>
              </a:graphicData>
            </a:graphic>
          </wp:inline>
        </w:drawing>
      </w:r>
    </w:p>
    <w:p w14:paraId="640859B3" w14:textId="77777777" w:rsidR="00C6787C" w:rsidRDefault="00C6787C" w:rsidP="00C6787C">
      <w:r>
        <w:rPr>
          <w:noProof/>
        </w:rPr>
        <w:drawing>
          <wp:inline distT="0" distB="0" distL="0" distR="0" wp14:anchorId="602848C3" wp14:editId="047C4134">
            <wp:extent cx="5274310" cy="191770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1917700"/>
                    </a:xfrm>
                    <a:prstGeom prst="rect">
                      <a:avLst/>
                    </a:prstGeom>
                  </pic:spPr>
                </pic:pic>
              </a:graphicData>
            </a:graphic>
          </wp:inline>
        </w:drawing>
      </w:r>
    </w:p>
    <w:p w14:paraId="2F660889" w14:textId="77777777" w:rsidR="00C6787C" w:rsidRDefault="00C6787C" w:rsidP="00C6787C">
      <w:r>
        <w:rPr>
          <w:rFonts w:hint="eastAsia"/>
        </w:rPr>
        <w:t>（a和d写伪代码，d用自底向上写，时间复杂度不做要求；b给出证明，c举例即可）</w:t>
      </w:r>
    </w:p>
    <w:p w14:paraId="47C275A4" w14:textId="0F11AF2B" w:rsidR="00C6787C" w:rsidRPr="00C6787C" w:rsidRDefault="00F80752" w:rsidP="00A62A4F">
      <w:pPr>
        <w:rPr>
          <w:b/>
        </w:rPr>
      </w:pPr>
      <w:r w:rsidRPr="00F80752">
        <w:rPr>
          <w:b/>
        </w:rPr>
        <w:lastRenderedPageBreak/>
        <w:drawing>
          <wp:inline distT="0" distB="0" distL="0" distR="0" wp14:anchorId="3479B28E" wp14:editId="6DE768CD">
            <wp:extent cx="5274310" cy="1595755"/>
            <wp:effectExtent l="0" t="0" r="2540" b="4445"/>
            <wp:docPr id="10429232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923228" name=""/>
                    <pic:cNvPicPr/>
                  </pic:nvPicPr>
                  <pic:blipFill>
                    <a:blip r:embed="rId33"/>
                    <a:stretch>
                      <a:fillRect/>
                    </a:stretch>
                  </pic:blipFill>
                  <pic:spPr>
                    <a:xfrm>
                      <a:off x="0" y="0"/>
                      <a:ext cx="5274310" cy="1595755"/>
                    </a:xfrm>
                    <a:prstGeom prst="rect">
                      <a:avLst/>
                    </a:prstGeom>
                  </pic:spPr>
                </pic:pic>
              </a:graphicData>
            </a:graphic>
          </wp:inline>
        </w:drawing>
      </w:r>
    </w:p>
    <w:sectPr w:rsidR="00C6787C" w:rsidRPr="00C6787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D5D81" w14:textId="77777777" w:rsidR="006A5031" w:rsidRDefault="006A5031" w:rsidP="00071FC6">
      <w:r>
        <w:separator/>
      </w:r>
    </w:p>
  </w:endnote>
  <w:endnote w:type="continuationSeparator" w:id="0">
    <w:p w14:paraId="30DDC653" w14:textId="77777777" w:rsidR="006A5031" w:rsidRDefault="006A5031" w:rsidP="00071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1B2F3" w14:textId="77777777" w:rsidR="006A5031" w:rsidRDefault="006A5031" w:rsidP="00071FC6">
      <w:r>
        <w:separator/>
      </w:r>
    </w:p>
  </w:footnote>
  <w:footnote w:type="continuationSeparator" w:id="0">
    <w:p w14:paraId="2C1893C3" w14:textId="77777777" w:rsidR="006A5031" w:rsidRDefault="006A5031" w:rsidP="00071F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CD4580"/>
    <w:multiLevelType w:val="hybridMultilevel"/>
    <w:tmpl w:val="3C48E21E"/>
    <w:lvl w:ilvl="0" w:tplc="EF7293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CA83D6E"/>
    <w:multiLevelType w:val="hybridMultilevel"/>
    <w:tmpl w:val="4E7A24DA"/>
    <w:lvl w:ilvl="0" w:tplc="C05407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40790291">
    <w:abstractNumId w:val="1"/>
  </w:num>
  <w:num w:numId="2" w16cid:durableId="1055198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NTc1NzQzMbc0NTRT0lEKTi0uzszPAykwrAUAJQQ0sywAAAA="/>
  </w:docVars>
  <w:rsids>
    <w:rsidRoot w:val="004111F1"/>
    <w:rsid w:val="00071FC6"/>
    <w:rsid w:val="001054DA"/>
    <w:rsid w:val="00165904"/>
    <w:rsid w:val="002E200A"/>
    <w:rsid w:val="003372E2"/>
    <w:rsid w:val="003A46B6"/>
    <w:rsid w:val="004111F1"/>
    <w:rsid w:val="004D311E"/>
    <w:rsid w:val="0051674D"/>
    <w:rsid w:val="005658C6"/>
    <w:rsid w:val="005B3C7E"/>
    <w:rsid w:val="005C3FCB"/>
    <w:rsid w:val="005D5A52"/>
    <w:rsid w:val="005F18B6"/>
    <w:rsid w:val="0060759F"/>
    <w:rsid w:val="006A5031"/>
    <w:rsid w:val="007167FC"/>
    <w:rsid w:val="00A62A4F"/>
    <w:rsid w:val="00AB2AD3"/>
    <w:rsid w:val="00AD211D"/>
    <w:rsid w:val="00AF26DA"/>
    <w:rsid w:val="00B62B29"/>
    <w:rsid w:val="00B7391A"/>
    <w:rsid w:val="00BA0042"/>
    <w:rsid w:val="00C67537"/>
    <w:rsid w:val="00C6787C"/>
    <w:rsid w:val="00CA7801"/>
    <w:rsid w:val="00D005EB"/>
    <w:rsid w:val="00D902D4"/>
    <w:rsid w:val="00E328B4"/>
    <w:rsid w:val="00F80752"/>
    <w:rsid w:val="00FD3375"/>
    <w:rsid w:val="00FD3C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B98AE"/>
  <w15:chartTrackingRefBased/>
  <w15:docId w15:val="{88B4239E-E0B5-460B-99BC-2148E0426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D3CDF"/>
    <w:pPr>
      <w:ind w:firstLineChars="200" w:firstLine="420"/>
    </w:pPr>
  </w:style>
  <w:style w:type="paragraph" w:styleId="a4">
    <w:name w:val="header"/>
    <w:basedOn w:val="a"/>
    <w:link w:val="a5"/>
    <w:uiPriority w:val="99"/>
    <w:unhideWhenUsed/>
    <w:rsid w:val="00071FC6"/>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071FC6"/>
    <w:rPr>
      <w:sz w:val="18"/>
      <w:szCs w:val="18"/>
    </w:rPr>
  </w:style>
  <w:style w:type="paragraph" w:styleId="a6">
    <w:name w:val="footer"/>
    <w:basedOn w:val="a"/>
    <w:link w:val="a7"/>
    <w:uiPriority w:val="99"/>
    <w:unhideWhenUsed/>
    <w:rsid w:val="00071FC6"/>
    <w:pPr>
      <w:tabs>
        <w:tab w:val="center" w:pos="4153"/>
        <w:tab w:val="right" w:pos="8306"/>
      </w:tabs>
      <w:snapToGrid w:val="0"/>
      <w:jc w:val="left"/>
    </w:pPr>
    <w:rPr>
      <w:sz w:val="18"/>
      <w:szCs w:val="18"/>
    </w:rPr>
  </w:style>
  <w:style w:type="character" w:customStyle="1" w:styleId="a7">
    <w:name w:val="页脚 字符"/>
    <w:basedOn w:val="a0"/>
    <w:link w:val="a6"/>
    <w:uiPriority w:val="99"/>
    <w:rsid w:val="00071FC6"/>
    <w:rPr>
      <w:sz w:val="18"/>
      <w:szCs w:val="18"/>
    </w:rPr>
  </w:style>
  <w:style w:type="character" w:customStyle="1" w:styleId="tgt">
    <w:name w:val="tgt"/>
    <w:basedOn w:val="a0"/>
    <w:rsid w:val="00B7391A"/>
  </w:style>
  <w:style w:type="paragraph" w:styleId="a8">
    <w:name w:val="Normal (Web)"/>
    <w:basedOn w:val="a"/>
    <w:uiPriority w:val="99"/>
    <w:semiHidden/>
    <w:unhideWhenUsed/>
    <w:rsid w:val="00AB2AD3"/>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485313">
      <w:bodyDiv w:val="1"/>
      <w:marLeft w:val="0"/>
      <w:marRight w:val="0"/>
      <w:marTop w:val="0"/>
      <w:marBottom w:val="0"/>
      <w:divBdr>
        <w:top w:val="none" w:sz="0" w:space="0" w:color="auto"/>
        <w:left w:val="none" w:sz="0" w:space="0" w:color="auto"/>
        <w:bottom w:val="none" w:sz="0" w:space="0" w:color="auto"/>
        <w:right w:val="none" w:sz="0" w:space="0" w:color="auto"/>
      </w:divBdr>
    </w:div>
    <w:div w:id="129348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0</TotalTime>
  <Pages>9</Pages>
  <Words>555</Words>
  <Characters>3168</Characters>
  <Application>Microsoft Office Word</Application>
  <DocSecurity>0</DocSecurity>
  <Lines>26</Lines>
  <Paragraphs>7</Paragraphs>
  <ScaleCrop>false</ScaleCrop>
  <Company/>
  <LinksUpToDate>false</LinksUpToDate>
  <CharactersWithSpaces>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唐浩</dc:creator>
  <cp:keywords/>
  <dc:description/>
  <cp:lastModifiedBy>j fm</cp:lastModifiedBy>
  <cp:revision>4</cp:revision>
  <dcterms:created xsi:type="dcterms:W3CDTF">2023-03-21T08:43:00Z</dcterms:created>
  <dcterms:modified xsi:type="dcterms:W3CDTF">2023-04-0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69ed08167892e48981a47f62ca97ae400e9493684358db555d86d6007d6fd0</vt:lpwstr>
  </property>
</Properties>
</file>